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9D5A51" w14:textId="3F794A7D" w:rsidR="006B4310" w:rsidRPr="002D5B18" w:rsidRDefault="006B4310" w:rsidP="00672635">
      <w:pPr>
        <w:pStyle w:val="Heading1"/>
        <w:spacing w:before="0" w:line="240" w:lineRule="auto"/>
        <w:jc w:val="center"/>
        <w:rPr>
          <w:b/>
          <w:color w:val="0C2344"/>
          <w:sz w:val="36"/>
        </w:rPr>
      </w:pPr>
      <w:r w:rsidRPr="002D5B18">
        <w:rPr>
          <w:b/>
          <w:color w:val="0C2344"/>
          <w:sz w:val="36"/>
        </w:rPr>
        <w:t xml:space="preserve">General Inspection </w:t>
      </w:r>
      <w:r w:rsidR="00720B52">
        <w:rPr>
          <w:b/>
          <w:color w:val="0C2344"/>
          <w:sz w:val="36"/>
        </w:rPr>
        <w:t>Summary Extension Page</w:t>
      </w:r>
    </w:p>
    <w:tbl>
      <w:tblPr>
        <w:tblStyle w:val="TableGrid"/>
        <w:tblW w:w="0" w:type="auto"/>
        <w:tblInd w:w="-27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68"/>
        <w:gridCol w:w="5562"/>
      </w:tblGrid>
      <w:tr w:rsidR="006B4310" w:rsidRPr="00C43217" w14:paraId="46A53D5B" w14:textId="77777777" w:rsidTr="00720B52">
        <w:trPr>
          <w:trHeight w:val="461"/>
        </w:trPr>
        <w:tc>
          <w:tcPr>
            <w:tcW w:w="4068" w:type="dxa"/>
            <w:vAlign w:val="bottom"/>
          </w:tcPr>
          <w:p w14:paraId="2C2847F8" w14:textId="77777777" w:rsidR="006B4310" w:rsidRPr="00720B52" w:rsidRDefault="006B4310" w:rsidP="006B4310">
            <w:pPr>
              <w:pStyle w:val="body"/>
              <w:rPr>
                <w:rFonts w:asciiTheme="majorHAnsi" w:hAnsiTheme="majorHAnsi"/>
                <w:sz w:val="22"/>
                <w:highlight w:val="yellow"/>
              </w:rPr>
            </w:pPr>
            <w:r w:rsidRPr="00720B52">
              <w:rPr>
                <w:rFonts w:asciiTheme="majorHAnsi" w:hAnsiTheme="majorHAnsi"/>
                <w:b/>
                <w:sz w:val="22"/>
                <w:highlight w:val="yellow"/>
              </w:rPr>
              <w:t>Inspection #:</w:t>
            </w:r>
            <w:r w:rsidRPr="00720B52">
              <w:rPr>
                <w:rFonts w:asciiTheme="majorHAnsi" w:hAnsiTheme="majorHAnsi"/>
                <w:sz w:val="22"/>
                <w:highlight w:val="yellow"/>
              </w:rPr>
              <w:t xml:space="preserve"> </w:t>
            </w:r>
            <w:r w:rsidRPr="00720B52">
              <w:rPr>
                <w:rFonts w:asciiTheme="majorHAnsi" w:hAnsiTheme="majorHAnsi"/>
                <w:color w:val="808080" w:themeColor="background1" w:themeShade="80"/>
                <w:highlight w:val="yellow"/>
              </w:rPr>
              <w:t>(</w:t>
            </w:r>
            <w:r w:rsidRPr="00720B52">
              <w:rPr>
                <w:rFonts w:asciiTheme="majorHAnsi" w:hAnsiTheme="majorHAnsi"/>
                <w:color w:val="808080" w:themeColor="background1" w:themeShade="80"/>
                <w:sz w:val="18"/>
                <w:highlight w:val="yellow"/>
              </w:rPr>
              <w:t xml:space="preserve">GI- building name- </w:t>
            </w:r>
            <w:proofErr w:type="spellStart"/>
            <w:r w:rsidRPr="00720B52">
              <w:rPr>
                <w:rFonts w:asciiTheme="majorHAnsi" w:hAnsiTheme="majorHAnsi"/>
                <w:color w:val="808080" w:themeColor="background1" w:themeShade="80"/>
                <w:sz w:val="18"/>
                <w:highlight w:val="yellow"/>
              </w:rPr>
              <w:t>yy</w:t>
            </w:r>
            <w:proofErr w:type="spellEnd"/>
            <w:r w:rsidRPr="00720B52">
              <w:rPr>
                <w:rFonts w:asciiTheme="majorHAnsi" w:hAnsiTheme="majorHAnsi"/>
                <w:color w:val="808080" w:themeColor="background1" w:themeShade="80"/>
                <w:sz w:val="18"/>
                <w:highlight w:val="yellow"/>
              </w:rPr>
              <w:t>/mm/</w:t>
            </w:r>
            <w:proofErr w:type="spellStart"/>
            <w:r w:rsidRPr="00720B52">
              <w:rPr>
                <w:rFonts w:asciiTheme="majorHAnsi" w:hAnsiTheme="majorHAnsi"/>
                <w:color w:val="808080" w:themeColor="background1" w:themeShade="80"/>
                <w:sz w:val="18"/>
                <w:highlight w:val="yellow"/>
              </w:rPr>
              <w:t>dd</w:t>
            </w:r>
            <w:proofErr w:type="spellEnd"/>
            <w:r w:rsidRPr="00720B52">
              <w:rPr>
                <w:rFonts w:asciiTheme="majorHAnsi" w:hAnsiTheme="majorHAnsi"/>
                <w:color w:val="808080" w:themeColor="background1" w:themeShade="80"/>
                <w:sz w:val="18"/>
                <w:highlight w:val="yellow"/>
              </w:rPr>
              <w:t>)</w:t>
            </w:r>
          </w:p>
        </w:tc>
        <w:tc>
          <w:tcPr>
            <w:tcW w:w="5562" w:type="dxa"/>
          </w:tcPr>
          <w:p w14:paraId="205DB995" w14:textId="77777777" w:rsidR="006B4310" w:rsidRPr="004F294F" w:rsidRDefault="006B4310" w:rsidP="006B4310">
            <w:pPr>
              <w:pStyle w:val="body"/>
              <w:rPr>
                <w:rFonts w:asciiTheme="majorHAnsi" w:hAnsiTheme="majorHAnsi"/>
                <w:sz w:val="22"/>
              </w:rPr>
            </w:pPr>
          </w:p>
        </w:tc>
      </w:tr>
    </w:tbl>
    <w:p w14:paraId="4C2F96B0" w14:textId="77777777" w:rsidR="006B4310" w:rsidRPr="009B3F92" w:rsidRDefault="006B4310" w:rsidP="006B4310">
      <w:pPr>
        <w:pStyle w:val="body"/>
        <w:ind w:left="-180"/>
        <w:rPr>
          <w:rFonts w:asciiTheme="majorHAnsi" w:hAnsiTheme="majorHAnsi"/>
          <w:i/>
          <w:sz w:val="16"/>
        </w:rPr>
      </w:pPr>
      <w:r w:rsidRPr="009B3F92">
        <w:rPr>
          <w:rFonts w:asciiTheme="majorHAnsi" w:hAnsiTheme="majorHAnsi"/>
          <w:i/>
          <w:sz w:val="16"/>
        </w:rPr>
        <w:t>Inspection # must be included as these will be referred to in the JOHSC meeting minutes for any actionable items. These numbers help provide a quick reference to date and building.</w:t>
      </w:r>
    </w:p>
    <w:p w14:paraId="58B4B47A" w14:textId="77777777" w:rsidR="006B4310" w:rsidRDefault="006B4310" w:rsidP="006B4310">
      <w:pPr>
        <w:pStyle w:val="Heading2"/>
        <w:spacing w:line="240" w:lineRule="auto"/>
        <w:ind w:left="-450" w:right="-540"/>
        <w:rPr>
          <w:color w:val="0C2344"/>
          <w:sz w:val="22"/>
          <w:szCs w:val="28"/>
        </w:rPr>
      </w:pPr>
      <w:bookmarkStart w:id="0" w:name="_GoBack"/>
      <w:bookmarkEnd w:id="0"/>
    </w:p>
    <w:tbl>
      <w:tblPr>
        <w:tblW w:w="10484" w:type="dxa"/>
        <w:tblInd w:w="-383" w:type="dxa"/>
        <w:tblBorders>
          <w:top w:val="single" w:sz="2" w:space="0" w:color="776E64"/>
          <w:left w:val="single" w:sz="2" w:space="0" w:color="776E64"/>
          <w:bottom w:val="single" w:sz="2" w:space="0" w:color="776E64"/>
          <w:right w:val="single" w:sz="2" w:space="0" w:color="776E64"/>
          <w:insideH w:val="single" w:sz="2" w:space="0" w:color="776E64"/>
          <w:insideV w:val="single" w:sz="2" w:space="0" w:color="776E64"/>
        </w:tblBorders>
        <w:tblLayout w:type="fixed"/>
        <w:tblLook w:val="04A0" w:firstRow="1" w:lastRow="0" w:firstColumn="1" w:lastColumn="0" w:noHBand="0" w:noVBand="1"/>
      </w:tblPr>
      <w:tblGrid>
        <w:gridCol w:w="1556"/>
        <w:gridCol w:w="3505"/>
        <w:gridCol w:w="2100"/>
        <w:gridCol w:w="3323"/>
      </w:tblGrid>
      <w:tr w:rsidR="00A9223A" w:rsidRPr="007624FC" w14:paraId="4D3794AB" w14:textId="77777777" w:rsidTr="00720B52">
        <w:trPr>
          <w:trHeight w:val="1083"/>
        </w:trPr>
        <w:tc>
          <w:tcPr>
            <w:tcW w:w="1556" w:type="dxa"/>
            <w:tcBorders>
              <w:top w:val="single" w:sz="18" w:space="0" w:color="776E64"/>
              <w:left w:val="single" w:sz="18" w:space="0" w:color="776E64"/>
              <w:right w:val="single" w:sz="4" w:space="0" w:color="auto"/>
            </w:tcBorders>
            <w:shd w:val="clear" w:color="auto" w:fill="97D4E9"/>
          </w:tcPr>
          <w:p w14:paraId="1FF63F48" w14:textId="77777777" w:rsidR="00A9223A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>Item #</w:t>
            </w:r>
          </w:p>
          <w:p w14:paraId="44E65EFC" w14:textId="77777777" w:rsidR="00A9223A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</w:p>
          <w:p w14:paraId="54D6BB5E" w14:textId="77777777" w:rsidR="00A9223A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</w:p>
          <w:p w14:paraId="4CDEEC79" w14:textId="77777777" w:rsidR="00A9223A" w:rsidRPr="002D5B18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</w:p>
        </w:tc>
        <w:tc>
          <w:tcPr>
            <w:tcW w:w="8928" w:type="dxa"/>
            <w:gridSpan w:val="3"/>
            <w:tcBorders>
              <w:top w:val="single" w:sz="18" w:space="0" w:color="776E64"/>
              <w:left w:val="single" w:sz="4" w:space="0" w:color="auto"/>
              <w:right w:val="single" w:sz="18" w:space="0" w:color="776E64"/>
            </w:tcBorders>
          </w:tcPr>
          <w:p w14:paraId="1F22CA4E" w14:textId="77777777" w:rsidR="00A9223A" w:rsidRPr="00735008" w:rsidRDefault="00A9223A" w:rsidP="005F3EF6">
            <w:pPr>
              <w:pStyle w:val="body"/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 xml:space="preserve">Description of </w:t>
            </w:r>
            <w:r>
              <w:rPr>
                <w:rFonts w:asciiTheme="majorHAnsi" w:hAnsiTheme="majorHAnsi"/>
                <w:szCs w:val="20"/>
              </w:rPr>
              <w:t>Hazard</w:t>
            </w:r>
            <w:r w:rsidRPr="002D5B18">
              <w:rPr>
                <w:rFonts w:asciiTheme="majorHAnsi" w:hAnsiTheme="majorHAnsi"/>
                <w:szCs w:val="20"/>
              </w:rPr>
              <w:t>:</w:t>
            </w:r>
            <w:r>
              <w:rPr>
                <w:rFonts w:asciiTheme="majorHAnsi" w:hAnsiTheme="majorHAnsi"/>
                <w:szCs w:val="20"/>
              </w:rPr>
              <w:t xml:space="preserve"> </w:t>
            </w:r>
            <w:r w:rsidRPr="00735008"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  <w:t>(specific location and/</w:t>
            </w:r>
            <w:r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  <w:t xml:space="preserve">or equipment, nature of hazard </w:t>
            </w:r>
            <w:r w:rsidRPr="00735008"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  <w:t>- *see below)</w:t>
            </w:r>
          </w:p>
          <w:p w14:paraId="14B7DED7" w14:textId="77777777" w:rsidR="00A9223A" w:rsidRPr="009971AB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</w:p>
          <w:p w14:paraId="7FBE55C9" w14:textId="01C1B50A" w:rsidR="00720B52" w:rsidRDefault="00720B52" w:rsidP="005F3EF6">
            <w:pPr>
              <w:pStyle w:val="body"/>
              <w:rPr>
                <w:rFonts w:asciiTheme="majorHAnsi" w:hAnsiTheme="majorHAnsi"/>
                <w:sz w:val="18"/>
                <w:szCs w:val="20"/>
              </w:rPr>
            </w:pPr>
          </w:p>
          <w:p w14:paraId="6CECA309" w14:textId="23F4C1DF" w:rsidR="00720B52" w:rsidRPr="005541B8" w:rsidRDefault="00720B52" w:rsidP="005F3EF6">
            <w:pPr>
              <w:pStyle w:val="body"/>
              <w:rPr>
                <w:rFonts w:asciiTheme="majorHAnsi" w:hAnsiTheme="majorHAnsi"/>
                <w:sz w:val="18"/>
                <w:szCs w:val="20"/>
              </w:rPr>
            </w:pPr>
          </w:p>
        </w:tc>
      </w:tr>
      <w:tr w:rsidR="00A9223A" w:rsidRPr="007624FC" w14:paraId="1FED5D5A" w14:textId="77777777" w:rsidTr="00720B52">
        <w:trPr>
          <w:trHeight w:val="1101"/>
        </w:trPr>
        <w:tc>
          <w:tcPr>
            <w:tcW w:w="10484" w:type="dxa"/>
            <w:gridSpan w:val="4"/>
            <w:tcBorders>
              <w:top w:val="single" w:sz="4" w:space="0" w:color="auto"/>
              <w:left w:val="single" w:sz="18" w:space="0" w:color="776E64"/>
              <w:bottom w:val="single" w:sz="4" w:space="0" w:color="auto"/>
              <w:right w:val="single" w:sz="18" w:space="0" w:color="776E64"/>
            </w:tcBorders>
          </w:tcPr>
          <w:p w14:paraId="684F3C76" w14:textId="77777777" w:rsidR="00A9223A" w:rsidRDefault="00A9223A" w:rsidP="005F3EF6">
            <w:pPr>
              <w:pStyle w:val="body"/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 xml:space="preserve">Recommended </w:t>
            </w:r>
            <w:r>
              <w:rPr>
                <w:rFonts w:asciiTheme="majorHAnsi" w:hAnsiTheme="majorHAnsi"/>
                <w:szCs w:val="20"/>
              </w:rPr>
              <w:t>A</w:t>
            </w:r>
            <w:r w:rsidRPr="002D5B18">
              <w:rPr>
                <w:rFonts w:asciiTheme="majorHAnsi" w:hAnsiTheme="majorHAnsi"/>
                <w:szCs w:val="20"/>
              </w:rPr>
              <w:t>ction:</w:t>
            </w:r>
            <w:r>
              <w:rPr>
                <w:rFonts w:asciiTheme="majorHAnsi" w:hAnsiTheme="majorHAnsi"/>
                <w:szCs w:val="20"/>
              </w:rPr>
              <w:t xml:space="preserve"> </w:t>
            </w:r>
            <w:r w:rsidRPr="00735008"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  <w:t>(detailed action, taking account of hierarchy of controls, two or more options where appropriate)</w:t>
            </w:r>
          </w:p>
          <w:p w14:paraId="42CF5AA0" w14:textId="77777777" w:rsidR="00A9223A" w:rsidRPr="00EB4689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</w:p>
          <w:p w14:paraId="27D48B36" w14:textId="77777777" w:rsidR="00A9223A" w:rsidRPr="002D5B18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</w:p>
        </w:tc>
      </w:tr>
      <w:tr w:rsidR="00A9223A" w:rsidRPr="007624FC" w14:paraId="2DF92BF6" w14:textId="77777777" w:rsidTr="00720B52">
        <w:trPr>
          <w:trHeight w:val="494"/>
        </w:trPr>
        <w:tc>
          <w:tcPr>
            <w:tcW w:w="5061" w:type="dxa"/>
            <w:gridSpan w:val="2"/>
            <w:tcBorders>
              <w:top w:val="single" w:sz="4" w:space="0" w:color="auto"/>
              <w:left w:val="single" w:sz="18" w:space="0" w:color="776E64"/>
              <w:bottom w:val="single" w:sz="18" w:space="0" w:color="776E64"/>
              <w:right w:val="single" w:sz="4" w:space="0" w:color="auto"/>
            </w:tcBorders>
          </w:tcPr>
          <w:p w14:paraId="70230B27" w14:textId="77777777" w:rsidR="00A9223A" w:rsidRPr="002D5B18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 xml:space="preserve">Person </w:t>
            </w:r>
            <w:r>
              <w:rPr>
                <w:rFonts w:asciiTheme="majorHAnsi" w:hAnsiTheme="majorHAnsi"/>
                <w:szCs w:val="20"/>
              </w:rPr>
              <w:t>R</w:t>
            </w:r>
            <w:r w:rsidRPr="002D5B18">
              <w:rPr>
                <w:rFonts w:asciiTheme="majorHAnsi" w:hAnsiTheme="majorHAnsi"/>
                <w:szCs w:val="20"/>
              </w:rPr>
              <w:t>esponsible:</w:t>
            </w:r>
          </w:p>
          <w:p w14:paraId="0B6FBF9F" w14:textId="77777777" w:rsidR="00A9223A" w:rsidRPr="00EA74E9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18" w:space="0" w:color="776E64"/>
              <w:right w:val="single" w:sz="4" w:space="0" w:color="auto"/>
            </w:tcBorders>
          </w:tcPr>
          <w:p w14:paraId="5916F254" w14:textId="77777777" w:rsidR="00A9223A" w:rsidRPr="002D5B18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  <w:r>
              <w:rPr>
                <w:rFonts w:asciiTheme="majorHAnsi" w:hAnsiTheme="majorHAnsi"/>
                <w:szCs w:val="20"/>
              </w:rPr>
              <w:t>Priority Level:</w:t>
            </w:r>
          </w:p>
        </w:tc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single" w:sz="18" w:space="0" w:color="776E64"/>
              <w:right w:val="single" w:sz="18" w:space="0" w:color="776E64"/>
            </w:tcBorders>
          </w:tcPr>
          <w:p w14:paraId="605B69DD" w14:textId="77777777" w:rsidR="00A9223A" w:rsidRPr="002D5B18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 xml:space="preserve">Target </w:t>
            </w:r>
            <w:r>
              <w:rPr>
                <w:rFonts w:asciiTheme="majorHAnsi" w:hAnsiTheme="majorHAnsi"/>
                <w:szCs w:val="20"/>
              </w:rPr>
              <w:t>D</w:t>
            </w:r>
            <w:r w:rsidRPr="002D5B18">
              <w:rPr>
                <w:rFonts w:asciiTheme="majorHAnsi" w:hAnsiTheme="majorHAnsi"/>
                <w:szCs w:val="20"/>
              </w:rPr>
              <w:t>ate:</w:t>
            </w:r>
          </w:p>
        </w:tc>
      </w:tr>
      <w:tr w:rsidR="00A9223A" w:rsidRPr="007624FC" w14:paraId="7627E2E0" w14:textId="77777777" w:rsidTr="00720B52">
        <w:trPr>
          <w:trHeight w:val="1083"/>
        </w:trPr>
        <w:tc>
          <w:tcPr>
            <w:tcW w:w="1556" w:type="dxa"/>
            <w:tcBorders>
              <w:top w:val="single" w:sz="18" w:space="0" w:color="776E64"/>
              <w:left w:val="single" w:sz="18" w:space="0" w:color="776E64"/>
              <w:right w:val="single" w:sz="4" w:space="0" w:color="auto"/>
            </w:tcBorders>
            <w:shd w:val="clear" w:color="auto" w:fill="97D4E9"/>
          </w:tcPr>
          <w:p w14:paraId="4BBDAD86" w14:textId="77777777" w:rsidR="00A9223A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>Item #</w:t>
            </w:r>
          </w:p>
          <w:p w14:paraId="46B6BEE7" w14:textId="77777777" w:rsidR="00A9223A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</w:p>
          <w:p w14:paraId="6BC679DC" w14:textId="77777777" w:rsidR="00A9223A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</w:p>
          <w:p w14:paraId="383DD3E0" w14:textId="77777777" w:rsidR="00A9223A" w:rsidRPr="002D5B18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</w:p>
        </w:tc>
        <w:tc>
          <w:tcPr>
            <w:tcW w:w="8928" w:type="dxa"/>
            <w:gridSpan w:val="3"/>
            <w:tcBorders>
              <w:top w:val="single" w:sz="18" w:space="0" w:color="776E64"/>
              <w:left w:val="single" w:sz="4" w:space="0" w:color="auto"/>
              <w:right w:val="single" w:sz="18" w:space="0" w:color="776E64"/>
            </w:tcBorders>
          </w:tcPr>
          <w:p w14:paraId="36F60208" w14:textId="77777777" w:rsidR="00A9223A" w:rsidRPr="00735008" w:rsidRDefault="00A9223A" w:rsidP="005F3EF6">
            <w:pPr>
              <w:pStyle w:val="body"/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 xml:space="preserve">Description of </w:t>
            </w:r>
            <w:r>
              <w:rPr>
                <w:rFonts w:asciiTheme="majorHAnsi" w:hAnsiTheme="majorHAnsi"/>
                <w:szCs w:val="20"/>
              </w:rPr>
              <w:t>Hazard</w:t>
            </w:r>
            <w:r w:rsidRPr="002D5B18">
              <w:rPr>
                <w:rFonts w:asciiTheme="majorHAnsi" w:hAnsiTheme="majorHAnsi"/>
                <w:szCs w:val="20"/>
              </w:rPr>
              <w:t>:</w:t>
            </w:r>
            <w:r>
              <w:rPr>
                <w:rFonts w:asciiTheme="majorHAnsi" w:hAnsiTheme="majorHAnsi"/>
                <w:szCs w:val="20"/>
              </w:rPr>
              <w:t xml:space="preserve"> </w:t>
            </w:r>
            <w:r w:rsidRPr="00735008"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  <w:t>(specific location and/</w:t>
            </w:r>
            <w:r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  <w:t xml:space="preserve">or equipment, nature of hazard </w:t>
            </w:r>
            <w:r w:rsidRPr="00735008"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  <w:t>- *see below)</w:t>
            </w:r>
          </w:p>
          <w:p w14:paraId="16B8B597" w14:textId="77777777" w:rsidR="00A9223A" w:rsidRPr="009971AB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</w:p>
          <w:p w14:paraId="19EABAB8" w14:textId="77777777" w:rsidR="00A9223A" w:rsidRDefault="00A9223A" w:rsidP="005F3EF6">
            <w:pPr>
              <w:pStyle w:val="body"/>
              <w:rPr>
                <w:rFonts w:asciiTheme="majorHAnsi" w:hAnsiTheme="majorHAnsi"/>
                <w:sz w:val="18"/>
                <w:szCs w:val="20"/>
              </w:rPr>
            </w:pPr>
          </w:p>
          <w:p w14:paraId="471B1CAD" w14:textId="47A0E017" w:rsidR="00720B52" w:rsidRPr="005541B8" w:rsidRDefault="00720B52" w:rsidP="005F3EF6">
            <w:pPr>
              <w:pStyle w:val="body"/>
              <w:rPr>
                <w:rFonts w:asciiTheme="majorHAnsi" w:hAnsiTheme="majorHAnsi"/>
                <w:sz w:val="18"/>
                <w:szCs w:val="20"/>
              </w:rPr>
            </w:pPr>
          </w:p>
        </w:tc>
      </w:tr>
      <w:tr w:rsidR="00A9223A" w:rsidRPr="007624FC" w14:paraId="4F4E074A" w14:textId="77777777" w:rsidTr="00720B52">
        <w:trPr>
          <w:trHeight w:val="1101"/>
        </w:trPr>
        <w:tc>
          <w:tcPr>
            <w:tcW w:w="10484" w:type="dxa"/>
            <w:gridSpan w:val="4"/>
            <w:tcBorders>
              <w:top w:val="single" w:sz="4" w:space="0" w:color="auto"/>
              <w:left w:val="single" w:sz="18" w:space="0" w:color="776E64"/>
              <w:bottom w:val="single" w:sz="4" w:space="0" w:color="auto"/>
              <w:right w:val="single" w:sz="18" w:space="0" w:color="776E64"/>
            </w:tcBorders>
          </w:tcPr>
          <w:p w14:paraId="733796E5" w14:textId="77777777" w:rsidR="00A9223A" w:rsidRDefault="00A9223A" w:rsidP="005F3EF6">
            <w:pPr>
              <w:pStyle w:val="body"/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 xml:space="preserve">Recommended </w:t>
            </w:r>
            <w:r>
              <w:rPr>
                <w:rFonts w:asciiTheme="majorHAnsi" w:hAnsiTheme="majorHAnsi"/>
                <w:szCs w:val="20"/>
              </w:rPr>
              <w:t>A</w:t>
            </w:r>
            <w:r w:rsidRPr="002D5B18">
              <w:rPr>
                <w:rFonts w:asciiTheme="majorHAnsi" w:hAnsiTheme="majorHAnsi"/>
                <w:szCs w:val="20"/>
              </w:rPr>
              <w:t>ction:</w:t>
            </w:r>
            <w:r>
              <w:rPr>
                <w:rFonts w:asciiTheme="majorHAnsi" w:hAnsiTheme="majorHAnsi"/>
                <w:szCs w:val="20"/>
              </w:rPr>
              <w:t xml:space="preserve"> </w:t>
            </w:r>
            <w:r w:rsidRPr="00735008"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  <w:t>(detailed action, taking account of hierarchy of controls, two or more options where appropriate)</w:t>
            </w:r>
          </w:p>
          <w:p w14:paraId="36A4C235" w14:textId="77777777" w:rsidR="00A9223A" w:rsidRPr="00EB4689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</w:p>
          <w:p w14:paraId="69BB3E33" w14:textId="77777777" w:rsidR="00A9223A" w:rsidRPr="002D5B18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</w:p>
        </w:tc>
      </w:tr>
      <w:tr w:rsidR="00A9223A" w:rsidRPr="007624FC" w14:paraId="71433960" w14:textId="77777777" w:rsidTr="00720B52">
        <w:trPr>
          <w:trHeight w:val="494"/>
        </w:trPr>
        <w:tc>
          <w:tcPr>
            <w:tcW w:w="5061" w:type="dxa"/>
            <w:gridSpan w:val="2"/>
            <w:tcBorders>
              <w:top w:val="single" w:sz="4" w:space="0" w:color="auto"/>
              <w:left w:val="single" w:sz="18" w:space="0" w:color="776E64"/>
              <w:bottom w:val="single" w:sz="18" w:space="0" w:color="776E64"/>
              <w:right w:val="single" w:sz="4" w:space="0" w:color="auto"/>
            </w:tcBorders>
          </w:tcPr>
          <w:p w14:paraId="7F7A76C6" w14:textId="77777777" w:rsidR="00A9223A" w:rsidRPr="002D5B18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 xml:space="preserve">Person </w:t>
            </w:r>
            <w:r>
              <w:rPr>
                <w:rFonts w:asciiTheme="majorHAnsi" w:hAnsiTheme="majorHAnsi"/>
                <w:szCs w:val="20"/>
              </w:rPr>
              <w:t>R</w:t>
            </w:r>
            <w:r w:rsidRPr="002D5B18">
              <w:rPr>
                <w:rFonts w:asciiTheme="majorHAnsi" w:hAnsiTheme="majorHAnsi"/>
                <w:szCs w:val="20"/>
              </w:rPr>
              <w:t>esponsible:</w:t>
            </w:r>
          </w:p>
          <w:p w14:paraId="182B826B" w14:textId="77777777" w:rsidR="00A9223A" w:rsidRPr="00EA74E9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18" w:space="0" w:color="776E64"/>
              <w:right w:val="single" w:sz="4" w:space="0" w:color="auto"/>
            </w:tcBorders>
          </w:tcPr>
          <w:p w14:paraId="5836F958" w14:textId="77777777" w:rsidR="00A9223A" w:rsidRPr="002D5B18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  <w:r>
              <w:rPr>
                <w:rFonts w:asciiTheme="majorHAnsi" w:hAnsiTheme="majorHAnsi"/>
                <w:szCs w:val="20"/>
              </w:rPr>
              <w:t>Priority Level:</w:t>
            </w:r>
          </w:p>
        </w:tc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single" w:sz="18" w:space="0" w:color="776E64"/>
              <w:right w:val="single" w:sz="18" w:space="0" w:color="776E64"/>
            </w:tcBorders>
          </w:tcPr>
          <w:p w14:paraId="500880D5" w14:textId="77777777" w:rsidR="00A9223A" w:rsidRPr="002D5B18" w:rsidRDefault="00A9223A" w:rsidP="005F3EF6">
            <w:pPr>
              <w:pStyle w:val="body"/>
              <w:rPr>
                <w:rFonts w:asciiTheme="majorHAnsi" w:hAnsiTheme="majorHAnsi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 xml:space="preserve">Target </w:t>
            </w:r>
            <w:r>
              <w:rPr>
                <w:rFonts w:asciiTheme="majorHAnsi" w:hAnsiTheme="majorHAnsi"/>
                <w:szCs w:val="20"/>
              </w:rPr>
              <w:t>D</w:t>
            </w:r>
            <w:r w:rsidRPr="002D5B18">
              <w:rPr>
                <w:rFonts w:asciiTheme="majorHAnsi" w:hAnsiTheme="majorHAnsi"/>
                <w:szCs w:val="20"/>
              </w:rPr>
              <w:t>ate:</w:t>
            </w:r>
          </w:p>
        </w:tc>
      </w:tr>
      <w:tr w:rsidR="00720B52" w:rsidRPr="007624FC" w14:paraId="4C4B39C7" w14:textId="77777777" w:rsidTr="00720B52">
        <w:trPr>
          <w:trHeight w:val="1083"/>
        </w:trPr>
        <w:tc>
          <w:tcPr>
            <w:tcW w:w="1556" w:type="dxa"/>
            <w:tcBorders>
              <w:top w:val="single" w:sz="18" w:space="0" w:color="776E64"/>
              <w:left w:val="single" w:sz="18" w:space="0" w:color="776E64"/>
              <w:right w:val="single" w:sz="4" w:space="0" w:color="auto"/>
            </w:tcBorders>
            <w:shd w:val="clear" w:color="auto" w:fill="97D4E9"/>
          </w:tcPr>
          <w:p w14:paraId="3E768709" w14:textId="77777777" w:rsidR="00720B52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>Item #</w:t>
            </w:r>
          </w:p>
          <w:p w14:paraId="64272EF9" w14:textId="77777777" w:rsidR="00720B52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</w:p>
          <w:p w14:paraId="4E41E3F8" w14:textId="77777777" w:rsidR="00720B52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</w:p>
          <w:p w14:paraId="50D36EF2" w14:textId="77777777" w:rsidR="00720B52" w:rsidRPr="002D5B18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</w:p>
        </w:tc>
        <w:tc>
          <w:tcPr>
            <w:tcW w:w="8928" w:type="dxa"/>
            <w:gridSpan w:val="3"/>
            <w:tcBorders>
              <w:top w:val="single" w:sz="18" w:space="0" w:color="776E64"/>
              <w:left w:val="single" w:sz="4" w:space="0" w:color="auto"/>
              <w:right w:val="single" w:sz="18" w:space="0" w:color="776E64"/>
            </w:tcBorders>
          </w:tcPr>
          <w:p w14:paraId="5A540930" w14:textId="77777777" w:rsidR="00720B52" w:rsidRPr="00735008" w:rsidRDefault="00720B52" w:rsidP="000E56D6">
            <w:pPr>
              <w:pStyle w:val="body"/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 xml:space="preserve">Description of </w:t>
            </w:r>
            <w:r>
              <w:rPr>
                <w:rFonts w:asciiTheme="majorHAnsi" w:hAnsiTheme="majorHAnsi"/>
                <w:szCs w:val="20"/>
              </w:rPr>
              <w:t>Hazard</w:t>
            </w:r>
            <w:r w:rsidRPr="002D5B18">
              <w:rPr>
                <w:rFonts w:asciiTheme="majorHAnsi" w:hAnsiTheme="majorHAnsi"/>
                <w:szCs w:val="20"/>
              </w:rPr>
              <w:t>:</w:t>
            </w:r>
            <w:r>
              <w:rPr>
                <w:rFonts w:asciiTheme="majorHAnsi" w:hAnsiTheme="majorHAnsi"/>
                <w:szCs w:val="20"/>
              </w:rPr>
              <w:t xml:space="preserve"> </w:t>
            </w:r>
            <w:r w:rsidRPr="00735008"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  <w:t>(specific location and/</w:t>
            </w:r>
            <w:r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  <w:t xml:space="preserve">or equipment, nature of hazard </w:t>
            </w:r>
            <w:r w:rsidRPr="00735008"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  <w:t>- *see below)</w:t>
            </w:r>
          </w:p>
          <w:p w14:paraId="64F15705" w14:textId="77777777" w:rsidR="00720B52" w:rsidRPr="009971AB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</w:p>
          <w:p w14:paraId="19A439D4" w14:textId="77777777" w:rsidR="00720B52" w:rsidRPr="005541B8" w:rsidRDefault="00720B52" w:rsidP="000E56D6">
            <w:pPr>
              <w:pStyle w:val="body"/>
              <w:rPr>
                <w:rFonts w:asciiTheme="majorHAnsi" w:hAnsiTheme="majorHAnsi"/>
                <w:sz w:val="18"/>
                <w:szCs w:val="20"/>
              </w:rPr>
            </w:pPr>
          </w:p>
        </w:tc>
      </w:tr>
      <w:tr w:rsidR="00720B52" w:rsidRPr="007624FC" w14:paraId="26CEFCF4" w14:textId="77777777" w:rsidTr="00720B52">
        <w:trPr>
          <w:trHeight w:val="1101"/>
        </w:trPr>
        <w:tc>
          <w:tcPr>
            <w:tcW w:w="10484" w:type="dxa"/>
            <w:gridSpan w:val="4"/>
            <w:tcBorders>
              <w:top w:val="single" w:sz="4" w:space="0" w:color="auto"/>
              <w:left w:val="single" w:sz="18" w:space="0" w:color="776E64"/>
              <w:bottom w:val="single" w:sz="4" w:space="0" w:color="auto"/>
              <w:right w:val="single" w:sz="18" w:space="0" w:color="776E64"/>
            </w:tcBorders>
          </w:tcPr>
          <w:p w14:paraId="7CF4773C" w14:textId="77777777" w:rsidR="00720B52" w:rsidRDefault="00720B52" w:rsidP="000E56D6">
            <w:pPr>
              <w:pStyle w:val="body"/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 xml:space="preserve">Recommended </w:t>
            </w:r>
            <w:r>
              <w:rPr>
                <w:rFonts w:asciiTheme="majorHAnsi" w:hAnsiTheme="majorHAnsi"/>
                <w:szCs w:val="20"/>
              </w:rPr>
              <w:t>A</w:t>
            </w:r>
            <w:r w:rsidRPr="002D5B18">
              <w:rPr>
                <w:rFonts w:asciiTheme="majorHAnsi" w:hAnsiTheme="majorHAnsi"/>
                <w:szCs w:val="20"/>
              </w:rPr>
              <w:t>ction:</w:t>
            </w:r>
            <w:r>
              <w:rPr>
                <w:rFonts w:asciiTheme="majorHAnsi" w:hAnsiTheme="majorHAnsi"/>
                <w:szCs w:val="20"/>
              </w:rPr>
              <w:t xml:space="preserve"> </w:t>
            </w:r>
            <w:r w:rsidRPr="00735008"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  <w:t>(detailed action, taking account of hierarchy of controls, two or more options where appropriate)</w:t>
            </w:r>
          </w:p>
          <w:p w14:paraId="498F20DF" w14:textId="77777777" w:rsidR="00720B52" w:rsidRPr="00EB4689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</w:p>
          <w:p w14:paraId="12ECF065" w14:textId="77777777" w:rsidR="00720B52" w:rsidRPr="002D5B18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</w:p>
        </w:tc>
      </w:tr>
      <w:tr w:rsidR="00720B52" w:rsidRPr="007624FC" w14:paraId="0330ED1B" w14:textId="77777777" w:rsidTr="00720B52">
        <w:trPr>
          <w:trHeight w:val="494"/>
        </w:trPr>
        <w:tc>
          <w:tcPr>
            <w:tcW w:w="5061" w:type="dxa"/>
            <w:gridSpan w:val="2"/>
            <w:tcBorders>
              <w:top w:val="single" w:sz="4" w:space="0" w:color="auto"/>
              <w:left w:val="single" w:sz="18" w:space="0" w:color="776E64"/>
              <w:bottom w:val="single" w:sz="18" w:space="0" w:color="776E64"/>
              <w:right w:val="single" w:sz="4" w:space="0" w:color="auto"/>
            </w:tcBorders>
          </w:tcPr>
          <w:p w14:paraId="6DCAE133" w14:textId="77777777" w:rsidR="00720B52" w:rsidRPr="002D5B18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 xml:space="preserve">Person </w:t>
            </w:r>
            <w:r>
              <w:rPr>
                <w:rFonts w:asciiTheme="majorHAnsi" w:hAnsiTheme="majorHAnsi"/>
                <w:szCs w:val="20"/>
              </w:rPr>
              <w:t>R</w:t>
            </w:r>
            <w:r w:rsidRPr="002D5B18">
              <w:rPr>
                <w:rFonts w:asciiTheme="majorHAnsi" w:hAnsiTheme="majorHAnsi"/>
                <w:szCs w:val="20"/>
              </w:rPr>
              <w:t>esponsible:</w:t>
            </w:r>
          </w:p>
          <w:p w14:paraId="1B2E4316" w14:textId="77777777" w:rsidR="00720B52" w:rsidRPr="00EA74E9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18" w:space="0" w:color="776E64"/>
              <w:right w:val="single" w:sz="4" w:space="0" w:color="auto"/>
            </w:tcBorders>
          </w:tcPr>
          <w:p w14:paraId="58D069A6" w14:textId="77777777" w:rsidR="00720B52" w:rsidRPr="002D5B18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  <w:r>
              <w:rPr>
                <w:rFonts w:asciiTheme="majorHAnsi" w:hAnsiTheme="majorHAnsi"/>
                <w:szCs w:val="20"/>
              </w:rPr>
              <w:t>Priority Level:</w:t>
            </w:r>
          </w:p>
        </w:tc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single" w:sz="18" w:space="0" w:color="776E64"/>
              <w:right w:val="single" w:sz="18" w:space="0" w:color="776E64"/>
            </w:tcBorders>
          </w:tcPr>
          <w:p w14:paraId="4E71EA28" w14:textId="77777777" w:rsidR="00720B52" w:rsidRPr="002D5B18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 xml:space="preserve">Target </w:t>
            </w:r>
            <w:r>
              <w:rPr>
                <w:rFonts w:asciiTheme="majorHAnsi" w:hAnsiTheme="majorHAnsi"/>
                <w:szCs w:val="20"/>
              </w:rPr>
              <w:t>D</w:t>
            </w:r>
            <w:r w:rsidRPr="002D5B18">
              <w:rPr>
                <w:rFonts w:asciiTheme="majorHAnsi" w:hAnsiTheme="majorHAnsi"/>
                <w:szCs w:val="20"/>
              </w:rPr>
              <w:t>ate:</w:t>
            </w:r>
          </w:p>
        </w:tc>
      </w:tr>
      <w:tr w:rsidR="00720B52" w:rsidRPr="007624FC" w14:paraId="7EF71AB6" w14:textId="77777777" w:rsidTr="00720B52">
        <w:trPr>
          <w:trHeight w:val="1083"/>
        </w:trPr>
        <w:tc>
          <w:tcPr>
            <w:tcW w:w="1556" w:type="dxa"/>
            <w:tcBorders>
              <w:top w:val="single" w:sz="18" w:space="0" w:color="776E64"/>
              <w:left w:val="single" w:sz="18" w:space="0" w:color="776E64"/>
              <w:right w:val="single" w:sz="4" w:space="0" w:color="auto"/>
            </w:tcBorders>
            <w:shd w:val="clear" w:color="auto" w:fill="97D4E9"/>
          </w:tcPr>
          <w:p w14:paraId="5FCC25B6" w14:textId="77777777" w:rsidR="00720B52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>Item #</w:t>
            </w:r>
          </w:p>
          <w:p w14:paraId="35CFA88F" w14:textId="77777777" w:rsidR="00720B52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</w:p>
          <w:p w14:paraId="7A824FEF" w14:textId="77777777" w:rsidR="00720B52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</w:p>
          <w:p w14:paraId="744189CB" w14:textId="77777777" w:rsidR="00720B52" w:rsidRPr="002D5B18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</w:p>
        </w:tc>
        <w:tc>
          <w:tcPr>
            <w:tcW w:w="8928" w:type="dxa"/>
            <w:gridSpan w:val="3"/>
            <w:tcBorders>
              <w:top w:val="single" w:sz="18" w:space="0" w:color="776E64"/>
              <w:left w:val="single" w:sz="4" w:space="0" w:color="auto"/>
              <w:right w:val="single" w:sz="18" w:space="0" w:color="776E64"/>
            </w:tcBorders>
          </w:tcPr>
          <w:p w14:paraId="11502843" w14:textId="77777777" w:rsidR="00720B52" w:rsidRPr="00735008" w:rsidRDefault="00720B52" w:rsidP="000E56D6">
            <w:pPr>
              <w:pStyle w:val="body"/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 xml:space="preserve">Description of </w:t>
            </w:r>
            <w:r>
              <w:rPr>
                <w:rFonts w:asciiTheme="majorHAnsi" w:hAnsiTheme="majorHAnsi"/>
                <w:szCs w:val="20"/>
              </w:rPr>
              <w:t>Hazard</w:t>
            </w:r>
            <w:r w:rsidRPr="002D5B18">
              <w:rPr>
                <w:rFonts w:asciiTheme="majorHAnsi" w:hAnsiTheme="majorHAnsi"/>
                <w:szCs w:val="20"/>
              </w:rPr>
              <w:t>:</w:t>
            </w:r>
            <w:r>
              <w:rPr>
                <w:rFonts w:asciiTheme="majorHAnsi" w:hAnsiTheme="majorHAnsi"/>
                <w:szCs w:val="20"/>
              </w:rPr>
              <w:t xml:space="preserve"> </w:t>
            </w:r>
            <w:r w:rsidRPr="00735008"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  <w:t>(specific location and/</w:t>
            </w:r>
            <w:r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  <w:t xml:space="preserve">or equipment, nature of hazard </w:t>
            </w:r>
            <w:r w:rsidRPr="00735008"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  <w:t>- *see below)</w:t>
            </w:r>
          </w:p>
          <w:p w14:paraId="4B253B07" w14:textId="77777777" w:rsidR="00720B52" w:rsidRPr="009971AB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</w:p>
          <w:p w14:paraId="6E564738" w14:textId="77777777" w:rsidR="00720B52" w:rsidRPr="005541B8" w:rsidRDefault="00720B52" w:rsidP="000E56D6">
            <w:pPr>
              <w:pStyle w:val="body"/>
              <w:rPr>
                <w:rFonts w:asciiTheme="majorHAnsi" w:hAnsiTheme="majorHAnsi"/>
                <w:sz w:val="18"/>
                <w:szCs w:val="20"/>
              </w:rPr>
            </w:pPr>
          </w:p>
        </w:tc>
      </w:tr>
      <w:tr w:rsidR="00720B52" w:rsidRPr="007624FC" w14:paraId="52AC4D82" w14:textId="77777777" w:rsidTr="00720B52">
        <w:trPr>
          <w:trHeight w:val="1101"/>
        </w:trPr>
        <w:tc>
          <w:tcPr>
            <w:tcW w:w="10484" w:type="dxa"/>
            <w:gridSpan w:val="4"/>
            <w:tcBorders>
              <w:top w:val="single" w:sz="4" w:space="0" w:color="auto"/>
              <w:left w:val="single" w:sz="18" w:space="0" w:color="776E64"/>
              <w:bottom w:val="single" w:sz="4" w:space="0" w:color="auto"/>
              <w:right w:val="single" w:sz="18" w:space="0" w:color="776E64"/>
            </w:tcBorders>
          </w:tcPr>
          <w:p w14:paraId="68C8C38E" w14:textId="77777777" w:rsidR="00720B52" w:rsidRDefault="00720B52" w:rsidP="000E56D6">
            <w:pPr>
              <w:pStyle w:val="body"/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 xml:space="preserve">Recommended </w:t>
            </w:r>
            <w:r>
              <w:rPr>
                <w:rFonts w:asciiTheme="majorHAnsi" w:hAnsiTheme="majorHAnsi"/>
                <w:szCs w:val="20"/>
              </w:rPr>
              <w:t>A</w:t>
            </w:r>
            <w:r w:rsidRPr="002D5B18">
              <w:rPr>
                <w:rFonts w:asciiTheme="majorHAnsi" w:hAnsiTheme="majorHAnsi"/>
                <w:szCs w:val="20"/>
              </w:rPr>
              <w:t>ction:</w:t>
            </w:r>
            <w:r>
              <w:rPr>
                <w:rFonts w:asciiTheme="majorHAnsi" w:hAnsiTheme="majorHAnsi"/>
                <w:szCs w:val="20"/>
              </w:rPr>
              <w:t xml:space="preserve"> </w:t>
            </w:r>
            <w:r w:rsidRPr="00735008"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20"/>
              </w:rPr>
              <w:t>(detailed action, taking account of hierarchy of controls, two or more options where appropriate)</w:t>
            </w:r>
          </w:p>
          <w:p w14:paraId="79032022" w14:textId="77777777" w:rsidR="00720B52" w:rsidRPr="00EB4689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</w:p>
          <w:p w14:paraId="07F4BABB" w14:textId="77777777" w:rsidR="00720B52" w:rsidRPr="002D5B18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</w:p>
        </w:tc>
      </w:tr>
      <w:tr w:rsidR="00720B52" w:rsidRPr="007624FC" w14:paraId="43CC32AB" w14:textId="77777777" w:rsidTr="00720B52">
        <w:trPr>
          <w:trHeight w:val="406"/>
        </w:trPr>
        <w:tc>
          <w:tcPr>
            <w:tcW w:w="5061" w:type="dxa"/>
            <w:gridSpan w:val="2"/>
            <w:tcBorders>
              <w:top w:val="single" w:sz="4" w:space="0" w:color="auto"/>
              <w:left w:val="single" w:sz="18" w:space="0" w:color="776E64"/>
              <w:bottom w:val="single" w:sz="18" w:space="0" w:color="776E64"/>
              <w:right w:val="single" w:sz="4" w:space="0" w:color="auto"/>
            </w:tcBorders>
          </w:tcPr>
          <w:p w14:paraId="37264932" w14:textId="77777777" w:rsidR="00720B52" w:rsidRPr="002D5B18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 xml:space="preserve">Person </w:t>
            </w:r>
            <w:r>
              <w:rPr>
                <w:rFonts w:asciiTheme="majorHAnsi" w:hAnsiTheme="majorHAnsi"/>
                <w:szCs w:val="20"/>
              </w:rPr>
              <w:t>R</w:t>
            </w:r>
            <w:r w:rsidRPr="002D5B18">
              <w:rPr>
                <w:rFonts w:asciiTheme="majorHAnsi" w:hAnsiTheme="majorHAnsi"/>
                <w:szCs w:val="20"/>
              </w:rPr>
              <w:t>esponsible:</w:t>
            </w:r>
          </w:p>
          <w:p w14:paraId="52D2DC41" w14:textId="77777777" w:rsidR="00720B52" w:rsidRPr="00EA74E9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18" w:space="0" w:color="776E64"/>
              <w:right w:val="single" w:sz="4" w:space="0" w:color="auto"/>
            </w:tcBorders>
          </w:tcPr>
          <w:p w14:paraId="7E588253" w14:textId="77777777" w:rsidR="00720B52" w:rsidRPr="002D5B18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  <w:r>
              <w:rPr>
                <w:rFonts w:asciiTheme="majorHAnsi" w:hAnsiTheme="majorHAnsi"/>
                <w:szCs w:val="20"/>
              </w:rPr>
              <w:t>Priority Level:</w:t>
            </w:r>
          </w:p>
        </w:tc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single" w:sz="18" w:space="0" w:color="776E64"/>
              <w:right w:val="single" w:sz="18" w:space="0" w:color="776E64"/>
            </w:tcBorders>
          </w:tcPr>
          <w:p w14:paraId="248CACC1" w14:textId="77777777" w:rsidR="00720B52" w:rsidRPr="002D5B18" w:rsidRDefault="00720B52" w:rsidP="000E56D6">
            <w:pPr>
              <w:pStyle w:val="body"/>
              <w:rPr>
                <w:rFonts w:asciiTheme="majorHAnsi" w:hAnsiTheme="majorHAnsi"/>
                <w:szCs w:val="20"/>
              </w:rPr>
            </w:pPr>
            <w:r w:rsidRPr="002D5B18">
              <w:rPr>
                <w:rFonts w:asciiTheme="majorHAnsi" w:hAnsiTheme="majorHAnsi"/>
                <w:szCs w:val="20"/>
              </w:rPr>
              <w:t xml:space="preserve">Target </w:t>
            </w:r>
            <w:r>
              <w:rPr>
                <w:rFonts w:asciiTheme="majorHAnsi" w:hAnsiTheme="majorHAnsi"/>
                <w:szCs w:val="20"/>
              </w:rPr>
              <w:t>D</w:t>
            </w:r>
            <w:r w:rsidRPr="002D5B18">
              <w:rPr>
                <w:rFonts w:asciiTheme="majorHAnsi" w:hAnsiTheme="majorHAnsi"/>
                <w:szCs w:val="20"/>
              </w:rPr>
              <w:t>ate:</w:t>
            </w:r>
          </w:p>
        </w:tc>
      </w:tr>
    </w:tbl>
    <w:p w14:paraId="181FB7B5" w14:textId="62107DFD" w:rsidR="00FB254B" w:rsidRPr="00720B52" w:rsidRDefault="00FB254B" w:rsidP="00720B52">
      <w:pPr>
        <w:rPr>
          <w:rFonts w:asciiTheme="majorHAnsi" w:hAnsiTheme="majorHAnsi"/>
          <w:b/>
          <w:sz w:val="20"/>
        </w:rPr>
      </w:pPr>
    </w:p>
    <w:sectPr w:rsidR="00FB254B" w:rsidRPr="00720B52" w:rsidSect="00720B52">
      <w:headerReference w:type="default" r:id="rId8"/>
      <w:footerReference w:type="default" r:id="rId9"/>
      <w:type w:val="continuous"/>
      <w:pgSz w:w="12240" w:h="15840"/>
      <w:pgMar w:top="990" w:right="1440" w:bottom="720" w:left="1440" w:header="706" w:footer="3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7DB39E" w14:textId="77777777" w:rsidR="00362CB1" w:rsidRDefault="00362CB1" w:rsidP="00FB254B">
      <w:pPr>
        <w:spacing w:after="0" w:line="240" w:lineRule="auto"/>
      </w:pPr>
      <w:r>
        <w:separator/>
      </w:r>
    </w:p>
  </w:endnote>
  <w:endnote w:type="continuationSeparator" w:id="0">
    <w:p w14:paraId="16A38363" w14:textId="77777777" w:rsidR="00362CB1" w:rsidRDefault="00362CB1" w:rsidP="00FB2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457321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FDC648" w14:textId="3735D122" w:rsidR="00EA74E9" w:rsidRDefault="00720B52">
        <w:pPr>
          <w:pStyle w:val="Footer"/>
          <w:jc w:val="center"/>
        </w:pPr>
        <w:r>
          <w:br/>
          <w:t xml:space="preserve">SUMMARY PAGES: </w:t>
        </w:r>
        <w:r w:rsidRPr="00720B52">
          <w:rPr>
            <w:u w:val="single"/>
          </w:rPr>
          <w:t xml:space="preserve">#   </w:t>
        </w:r>
        <w:r>
          <w:rPr>
            <w:u w:val="single"/>
          </w:rPr>
          <w:t xml:space="preserve">       </w:t>
        </w:r>
        <w:r w:rsidRPr="00720B52">
          <w:rPr>
            <w:u w:val="single"/>
          </w:rPr>
          <w:t xml:space="preserve">  of #  </w:t>
        </w:r>
        <w:r>
          <w:rPr>
            <w:u w:val="single"/>
          </w:rPr>
          <w:t xml:space="preserve">    </w:t>
        </w:r>
        <w:r w:rsidRPr="00720B52">
          <w:rPr>
            <w:u w:val="single"/>
          </w:rPr>
          <w:t xml:space="preserve"> </w:t>
        </w:r>
        <w:r w:rsidRPr="00720B52">
          <w:rPr>
            <w:noProof/>
            <w:u w:val="single"/>
          </w:rPr>
          <w:t xml:space="preserve">   .</w:t>
        </w:r>
        <w:r>
          <w:rPr>
            <w:noProof/>
          </w:rPr>
          <w:t xml:space="preserve">     </w:t>
        </w:r>
      </w:p>
    </w:sdtContent>
  </w:sdt>
  <w:p w14:paraId="64AC7F69" w14:textId="77777777" w:rsidR="00EA74E9" w:rsidRDefault="00EA74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B45B13" w14:textId="77777777" w:rsidR="00362CB1" w:rsidRDefault="00362CB1" w:rsidP="00FB254B">
      <w:pPr>
        <w:spacing w:after="0" w:line="240" w:lineRule="auto"/>
      </w:pPr>
      <w:r>
        <w:separator/>
      </w:r>
    </w:p>
  </w:footnote>
  <w:footnote w:type="continuationSeparator" w:id="0">
    <w:p w14:paraId="7ACE13C7" w14:textId="77777777" w:rsidR="00362CB1" w:rsidRDefault="00362CB1" w:rsidP="00FB2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88AD77" w14:textId="51BBEDB5" w:rsidR="00E8559E" w:rsidRDefault="00E8559E" w:rsidP="00E8559E">
    <w:pPr>
      <w:pStyle w:val="Header"/>
      <w:rPr>
        <w:rFonts w:ascii="Calibri Light" w:eastAsia="Calibri" w:hAnsi="Calibri Light" w:cs="Times New Roman"/>
      </w:rPr>
    </w:pPr>
    <w:r w:rsidRPr="008319AC">
      <w:rPr>
        <w:rFonts w:ascii="Tahoma" w:hAnsi="Tahoma" w:cs="Tahoma"/>
        <w:noProof/>
        <w:sz w:val="20"/>
        <w:szCs w:val="20"/>
        <w:lang w:val="en-US"/>
      </w:rPr>
      <w:drawing>
        <wp:anchor distT="0" distB="0" distL="114300" distR="114300" simplePos="0" relativeHeight="251658240" behindDoc="1" locked="0" layoutInCell="1" allowOverlap="1" wp14:anchorId="7C7862E3" wp14:editId="18DFAA5D">
          <wp:simplePos x="0" y="0"/>
          <wp:positionH relativeFrom="margin">
            <wp:align>left</wp:align>
          </wp:positionH>
          <wp:positionV relativeFrom="paragraph">
            <wp:posOffset>6985</wp:posOffset>
          </wp:positionV>
          <wp:extent cx="405146" cy="550959"/>
          <wp:effectExtent l="0" t="0" r="0" b="1905"/>
          <wp:wrapTight wrapText="bothSides">
            <wp:wrapPolygon edited="0">
              <wp:start x="0" y="0"/>
              <wp:lineTo x="0" y="17190"/>
              <wp:lineTo x="5078" y="20927"/>
              <wp:lineTo x="15235" y="20927"/>
              <wp:lineTo x="20313" y="17190"/>
              <wp:lineTo x="20313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ue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5146" cy="5509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7378C9" w14:textId="107E9054" w:rsidR="00E8559E" w:rsidRDefault="00E8559E" w:rsidP="00E8559E">
    <w:pPr>
      <w:pStyle w:val="Header"/>
      <w:jc w:val="right"/>
      <w:rPr>
        <w:rFonts w:ascii="Calibri Light" w:eastAsia="Calibri" w:hAnsi="Calibri Light" w:cs="Times New Roman"/>
      </w:rPr>
    </w:pPr>
    <w:r>
      <w:rPr>
        <w:rFonts w:ascii="Calibri Light" w:eastAsia="Calibri" w:hAnsi="Calibri Light" w:cs="Times New Roman"/>
      </w:rPr>
      <w:t>Joint Occupational Health and Safety Committee/Local Safety Team</w:t>
    </w:r>
  </w:p>
  <w:p w14:paraId="796A10BD" w14:textId="6104CECE" w:rsidR="00EA74E9" w:rsidRDefault="00E8559E" w:rsidP="00E8559E">
    <w:pPr>
      <w:pStyle w:val="Header"/>
      <w:jc w:val="right"/>
      <w:rPr>
        <w:rFonts w:ascii="Calibri Light" w:eastAsia="Calibri" w:hAnsi="Calibri Light" w:cs="Times New Roman"/>
      </w:rPr>
    </w:pPr>
    <w:r>
      <w:rPr>
        <w:rFonts w:ascii="Calibri Light" w:eastAsia="Calibri" w:hAnsi="Calibri Light" w:cs="Times New Roman"/>
      </w:rPr>
      <w:t>General Inspection Checklist and Report</w:t>
    </w:r>
  </w:p>
  <w:p w14:paraId="685F9F6B" w14:textId="77777777" w:rsidR="00E8559E" w:rsidRPr="00AD794E" w:rsidRDefault="00E8559E" w:rsidP="00E8559E">
    <w:pPr>
      <w:pStyle w:val="Header"/>
      <w:rPr>
        <w:rFonts w:ascii="Calibri Light" w:eastAsia="Calibri" w:hAnsi="Calibri Light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C25FD"/>
    <w:multiLevelType w:val="hybridMultilevel"/>
    <w:tmpl w:val="2D825570"/>
    <w:lvl w:ilvl="0" w:tplc="1EEE07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C23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2037A"/>
    <w:multiLevelType w:val="multilevel"/>
    <w:tmpl w:val="33E2E7A6"/>
    <w:lvl w:ilvl="0">
      <w:start w:val="1"/>
      <w:numFmt w:val="decimal"/>
      <w:pStyle w:val="tablebulletVerdan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3B4399F"/>
    <w:multiLevelType w:val="hybridMultilevel"/>
    <w:tmpl w:val="1C5EB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7F397F"/>
    <w:multiLevelType w:val="hybridMultilevel"/>
    <w:tmpl w:val="08D2C5B4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B64CF"/>
    <w:multiLevelType w:val="hybridMultilevel"/>
    <w:tmpl w:val="46BE7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38577C"/>
    <w:multiLevelType w:val="hybridMultilevel"/>
    <w:tmpl w:val="145434F8"/>
    <w:lvl w:ilvl="0" w:tplc="04090019">
      <w:start w:val="1"/>
      <w:numFmt w:val="lowerLetter"/>
      <w:lvlText w:val="%1."/>
      <w:lvlJc w:val="left"/>
      <w:pPr>
        <w:ind w:left="63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1B4C6D63"/>
    <w:multiLevelType w:val="hybridMultilevel"/>
    <w:tmpl w:val="3EAA4A04"/>
    <w:lvl w:ilvl="0" w:tplc="5F2EE64A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C5100"/>
    <w:multiLevelType w:val="hybridMultilevel"/>
    <w:tmpl w:val="CE3A372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4DF3ECC"/>
    <w:multiLevelType w:val="hybridMultilevel"/>
    <w:tmpl w:val="97622560"/>
    <w:lvl w:ilvl="0" w:tplc="4C3CF228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610B0F"/>
    <w:multiLevelType w:val="hybridMultilevel"/>
    <w:tmpl w:val="0388BD7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35553474"/>
    <w:multiLevelType w:val="hybridMultilevel"/>
    <w:tmpl w:val="83B4148E"/>
    <w:lvl w:ilvl="0" w:tplc="F0AEDBEC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inorHAnsi" w:hAnsiTheme="majorHAnsi" w:cstheme="minorBidi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2B202D"/>
    <w:multiLevelType w:val="hybridMultilevel"/>
    <w:tmpl w:val="1804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996B6A"/>
    <w:multiLevelType w:val="hybridMultilevel"/>
    <w:tmpl w:val="39889DBE"/>
    <w:lvl w:ilvl="0" w:tplc="0409000D">
      <w:start w:val="1"/>
      <w:numFmt w:val="bullet"/>
      <w:lvlText w:val=""/>
      <w:lvlJc w:val="left"/>
      <w:pPr>
        <w:ind w:left="144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8" w:hanging="360"/>
      </w:pPr>
      <w:rPr>
        <w:rFonts w:ascii="Wingdings" w:hAnsi="Wingdings" w:hint="default"/>
      </w:rPr>
    </w:lvl>
  </w:abstractNum>
  <w:abstractNum w:abstractNumId="13" w15:restartNumberingAfterBreak="0">
    <w:nsid w:val="3A6C10A7"/>
    <w:multiLevelType w:val="hybridMultilevel"/>
    <w:tmpl w:val="28243D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3B0594"/>
    <w:multiLevelType w:val="hybridMultilevel"/>
    <w:tmpl w:val="BA76C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EB1D4B"/>
    <w:multiLevelType w:val="hybridMultilevel"/>
    <w:tmpl w:val="FB302E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BE2245"/>
    <w:multiLevelType w:val="hybridMultilevel"/>
    <w:tmpl w:val="434E719E"/>
    <w:lvl w:ilvl="0" w:tplc="CC347CF4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465B2"/>
    <w:multiLevelType w:val="hybridMultilevel"/>
    <w:tmpl w:val="3670B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CA0F61"/>
    <w:multiLevelType w:val="hybridMultilevel"/>
    <w:tmpl w:val="7CB6AE94"/>
    <w:lvl w:ilvl="0" w:tplc="0409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9" w15:restartNumberingAfterBreak="0">
    <w:nsid w:val="4FAC4DFA"/>
    <w:multiLevelType w:val="hybridMultilevel"/>
    <w:tmpl w:val="7E643676"/>
    <w:lvl w:ilvl="0" w:tplc="BCF6D4DE">
      <w:start w:val="1"/>
      <w:numFmt w:val="decimal"/>
      <w:pStyle w:val="itemnumber"/>
      <w:lvlText w:val="%1"/>
      <w:lvlJc w:val="left"/>
      <w:pPr>
        <w:ind w:left="360" w:hanging="360"/>
      </w:pPr>
      <w:rPr>
        <w:rFonts w:ascii="Calibri" w:hAnsi="Calibri" w:hint="default"/>
        <w:sz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C6F4C"/>
    <w:multiLevelType w:val="hybridMultilevel"/>
    <w:tmpl w:val="2DBCF5BC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1" w15:restartNumberingAfterBreak="0">
    <w:nsid w:val="54242225"/>
    <w:multiLevelType w:val="hybridMultilevel"/>
    <w:tmpl w:val="55C4B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423AF2"/>
    <w:multiLevelType w:val="hybridMultilevel"/>
    <w:tmpl w:val="4AD087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7E1D68"/>
    <w:multiLevelType w:val="hybridMultilevel"/>
    <w:tmpl w:val="E2F6BD24"/>
    <w:lvl w:ilvl="0" w:tplc="91B8E46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8838A0"/>
    <w:multiLevelType w:val="hybridMultilevel"/>
    <w:tmpl w:val="5F5013EC"/>
    <w:lvl w:ilvl="0" w:tplc="DEB676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EB1B3F"/>
    <w:multiLevelType w:val="hybridMultilevel"/>
    <w:tmpl w:val="F432AA8A"/>
    <w:lvl w:ilvl="0" w:tplc="0EEE4736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59785D"/>
    <w:multiLevelType w:val="hybridMultilevel"/>
    <w:tmpl w:val="8E525CC0"/>
    <w:lvl w:ilvl="0" w:tplc="B2ACFFD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4C2AE3"/>
    <w:multiLevelType w:val="hybridMultilevel"/>
    <w:tmpl w:val="E572D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AC1ECE"/>
    <w:multiLevelType w:val="hybridMultilevel"/>
    <w:tmpl w:val="E84AE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B71278"/>
    <w:multiLevelType w:val="hybridMultilevel"/>
    <w:tmpl w:val="F58A419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208711D"/>
    <w:multiLevelType w:val="hybridMultilevel"/>
    <w:tmpl w:val="4B009498"/>
    <w:lvl w:ilvl="0" w:tplc="5F2EE64A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3E57A4"/>
    <w:multiLevelType w:val="hybridMultilevel"/>
    <w:tmpl w:val="38046B1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2" w15:restartNumberingAfterBreak="0">
    <w:nsid w:val="74B1076D"/>
    <w:multiLevelType w:val="hybridMultilevel"/>
    <w:tmpl w:val="0ED8E3E6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3" w15:restartNumberingAfterBreak="0">
    <w:nsid w:val="770265A9"/>
    <w:multiLevelType w:val="hybridMultilevel"/>
    <w:tmpl w:val="8488E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235AAD"/>
    <w:multiLevelType w:val="hybridMultilevel"/>
    <w:tmpl w:val="9CC6CC2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9"/>
  </w:num>
  <w:num w:numId="3">
    <w:abstractNumId w:val="1"/>
  </w:num>
  <w:num w:numId="4">
    <w:abstractNumId w:val="12"/>
  </w:num>
  <w:num w:numId="5">
    <w:abstractNumId w:val="17"/>
  </w:num>
  <w:num w:numId="6">
    <w:abstractNumId w:val="2"/>
  </w:num>
  <w:num w:numId="7">
    <w:abstractNumId w:val="34"/>
  </w:num>
  <w:num w:numId="8">
    <w:abstractNumId w:val="13"/>
  </w:num>
  <w:num w:numId="9">
    <w:abstractNumId w:val="4"/>
  </w:num>
  <w:num w:numId="10">
    <w:abstractNumId w:val="24"/>
  </w:num>
  <w:num w:numId="11">
    <w:abstractNumId w:val="0"/>
  </w:num>
  <w:num w:numId="12">
    <w:abstractNumId w:val="2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1"/>
  </w:num>
  <w:num w:numId="18">
    <w:abstractNumId w:val="28"/>
  </w:num>
  <w:num w:numId="19">
    <w:abstractNumId w:val="27"/>
  </w:num>
  <w:num w:numId="20">
    <w:abstractNumId w:val="22"/>
  </w:num>
  <w:num w:numId="21">
    <w:abstractNumId w:val="9"/>
  </w:num>
  <w:num w:numId="22">
    <w:abstractNumId w:val="32"/>
  </w:num>
  <w:num w:numId="23">
    <w:abstractNumId w:val="31"/>
  </w:num>
  <w:num w:numId="24">
    <w:abstractNumId w:val="15"/>
  </w:num>
  <w:num w:numId="25">
    <w:abstractNumId w:val="23"/>
  </w:num>
  <w:num w:numId="26">
    <w:abstractNumId w:val="30"/>
  </w:num>
  <w:num w:numId="27">
    <w:abstractNumId w:val="6"/>
  </w:num>
  <w:num w:numId="28">
    <w:abstractNumId w:val="20"/>
  </w:num>
  <w:num w:numId="29">
    <w:abstractNumId w:val="3"/>
  </w:num>
  <w:num w:numId="30">
    <w:abstractNumId w:val="5"/>
  </w:num>
  <w:num w:numId="31">
    <w:abstractNumId w:val="18"/>
  </w:num>
  <w:num w:numId="32">
    <w:abstractNumId w:val="25"/>
  </w:num>
  <w:num w:numId="33">
    <w:abstractNumId w:val="10"/>
  </w:num>
  <w:num w:numId="34">
    <w:abstractNumId w:val="19"/>
  </w:num>
  <w:num w:numId="35">
    <w:abstractNumId w:val="19"/>
  </w:num>
  <w:num w:numId="36">
    <w:abstractNumId w:val="19"/>
  </w:num>
  <w:num w:numId="37">
    <w:abstractNumId w:val="19"/>
  </w:num>
  <w:num w:numId="38">
    <w:abstractNumId w:val="19"/>
  </w:num>
  <w:num w:numId="39">
    <w:abstractNumId w:val="19"/>
  </w:num>
  <w:num w:numId="40">
    <w:abstractNumId w:val="19"/>
  </w:num>
  <w:num w:numId="41">
    <w:abstractNumId w:val="19"/>
  </w:num>
  <w:num w:numId="42">
    <w:abstractNumId w:val="19"/>
  </w:num>
  <w:num w:numId="43">
    <w:abstractNumId w:val="19"/>
  </w:num>
  <w:num w:numId="44">
    <w:abstractNumId w:val="19"/>
  </w:num>
  <w:num w:numId="45">
    <w:abstractNumId w:val="19"/>
  </w:num>
  <w:num w:numId="46">
    <w:abstractNumId w:val="19"/>
  </w:num>
  <w:num w:numId="47">
    <w:abstractNumId w:val="16"/>
  </w:num>
  <w:num w:numId="48">
    <w:abstractNumId w:val="7"/>
  </w:num>
  <w:num w:numId="49">
    <w:abstractNumId w:val="33"/>
  </w:num>
  <w:num w:numId="50">
    <w:abstractNumId w:val="29"/>
  </w:num>
  <w:num w:numId="51">
    <w:abstractNumId w:val="26"/>
  </w:num>
  <w:num w:numId="52">
    <w:abstractNumId w:val="1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NLG0NDUxNDc2MTBW0lEKTi0uzszPAykwqgUApupOQCwAAAA="/>
  </w:docVars>
  <w:rsids>
    <w:rsidRoot w:val="00FB254B"/>
    <w:rsid w:val="00004E8C"/>
    <w:rsid w:val="000062AF"/>
    <w:rsid w:val="0001083C"/>
    <w:rsid w:val="00012459"/>
    <w:rsid w:val="000139C6"/>
    <w:rsid w:val="00014A3E"/>
    <w:rsid w:val="00031D3F"/>
    <w:rsid w:val="00035FD2"/>
    <w:rsid w:val="000420E7"/>
    <w:rsid w:val="00044A6D"/>
    <w:rsid w:val="00052776"/>
    <w:rsid w:val="000530C2"/>
    <w:rsid w:val="000536FF"/>
    <w:rsid w:val="00055D62"/>
    <w:rsid w:val="00056836"/>
    <w:rsid w:val="00060C19"/>
    <w:rsid w:val="00061476"/>
    <w:rsid w:val="00063944"/>
    <w:rsid w:val="00073AB1"/>
    <w:rsid w:val="00081228"/>
    <w:rsid w:val="00082252"/>
    <w:rsid w:val="0008271B"/>
    <w:rsid w:val="00083195"/>
    <w:rsid w:val="0009030E"/>
    <w:rsid w:val="000915F3"/>
    <w:rsid w:val="000A08AC"/>
    <w:rsid w:val="000A0BB0"/>
    <w:rsid w:val="000A5FC0"/>
    <w:rsid w:val="000A77BF"/>
    <w:rsid w:val="000A77DA"/>
    <w:rsid w:val="000B0095"/>
    <w:rsid w:val="000B1E0A"/>
    <w:rsid w:val="000B5613"/>
    <w:rsid w:val="000C5E9D"/>
    <w:rsid w:val="000C62F7"/>
    <w:rsid w:val="000C711C"/>
    <w:rsid w:val="000D0745"/>
    <w:rsid w:val="000D20A5"/>
    <w:rsid w:val="000D3ED9"/>
    <w:rsid w:val="000D4F1D"/>
    <w:rsid w:val="000D5896"/>
    <w:rsid w:val="000D758A"/>
    <w:rsid w:val="000E0887"/>
    <w:rsid w:val="000E12BC"/>
    <w:rsid w:val="000E132B"/>
    <w:rsid w:val="000E387B"/>
    <w:rsid w:val="000F49B7"/>
    <w:rsid w:val="00104475"/>
    <w:rsid w:val="00112780"/>
    <w:rsid w:val="00113401"/>
    <w:rsid w:val="00115FEE"/>
    <w:rsid w:val="00126C41"/>
    <w:rsid w:val="001305AA"/>
    <w:rsid w:val="001321AD"/>
    <w:rsid w:val="00134FF4"/>
    <w:rsid w:val="0013674A"/>
    <w:rsid w:val="001565CE"/>
    <w:rsid w:val="001608A2"/>
    <w:rsid w:val="001608C0"/>
    <w:rsid w:val="00171521"/>
    <w:rsid w:val="00173C86"/>
    <w:rsid w:val="00176A68"/>
    <w:rsid w:val="00182209"/>
    <w:rsid w:val="001832F3"/>
    <w:rsid w:val="001926BA"/>
    <w:rsid w:val="001A0226"/>
    <w:rsid w:val="001A4FCC"/>
    <w:rsid w:val="001B30A3"/>
    <w:rsid w:val="001C1EE5"/>
    <w:rsid w:val="001D0246"/>
    <w:rsid w:val="001D0C85"/>
    <w:rsid w:val="001D437A"/>
    <w:rsid w:val="001E232E"/>
    <w:rsid w:val="001E3469"/>
    <w:rsid w:val="001E3BF7"/>
    <w:rsid w:val="0020003B"/>
    <w:rsid w:val="00201829"/>
    <w:rsid w:val="00215FE9"/>
    <w:rsid w:val="0023488E"/>
    <w:rsid w:val="002465EA"/>
    <w:rsid w:val="002643E6"/>
    <w:rsid w:val="002644EC"/>
    <w:rsid w:val="00264CFB"/>
    <w:rsid w:val="00266097"/>
    <w:rsid w:val="00274E59"/>
    <w:rsid w:val="00277FAE"/>
    <w:rsid w:val="00281555"/>
    <w:rsid w:val="00282B6F"/>
    <w:rsid w:val="00283191"/>
    <w:rsid w:val="00283D63"/>
    <w:rsid w:val="0029231A"/>
    <w:rsid w:val="00296B89"/>
    <w:rsid w:val="002A5381"/>
    <w:rsid w:val="002A55C0"/>
    <w:rsid w:val="002A67A2"/>
    <w:rsid w:val="002B0673"/>
    <w:rsid w:val="002B640D"/>
    <w:rsid w:val="002B6ECE"/>
    <w:rsid w:val="002C39D7"/>
    <w:rsid w:val="002C4923"/>
    <w:rsid w:val="002C4D09"/>
    <w:rsid w:val="002D2CC1"/>
    <w:rsid w:val="002D3AAF"/>
    <w:rsid w:val="002D4C24"/>
    <w:rsid w:val="002D5B18"/>
    <w:rsid w:val="002D71E1"/>
    <w:rsid w:val="002E115C"/>
    <w:rsid w:val="002E1F14"/>
    <w:rsid w:val="002E521E"/>
    <w:rsid w:val="002E5D61"/>
    <w:rsid w:val="002E7BCE"/>
    <w:rsid w:val="002F2510"/>
    <w:rsid w:val="002F31E6"/>
    <w:rsid w:val="002F65D9"/>
    <w:rsid w:val="0030053B"/>
    <w:rsid w:val="003039E8"/>
    <w:rsid w:val="00312BF6"/>
    <w:rsid w:val="00321CC7"/>
    <w:rsid w:val="00322591"/>
    <w:rsid w:val="00323E98"/>
    <w:rsid w:val="00330935"/>
    <w:rsid w:val="00330D61"/>
    <w:rsid w:val="00334BCF"/>
    <w:rsid w:val="003359A4"/>
    <w:rsid w:val="0033738D"/>
    <w:rsid w:val="003439B3"/>
    <w:rsid w:val="00345257"/>
    <w:rsid w:val="0035720F"/>
    <w:rsid w:val="00361A44"/>
    <w:rsid w:val="00362CB1"/>
    <w:rsid w:val="003632D5"/>
    <w:rsid w:val="003655FE"/>
    <w:rsid w:val="003671C2"/>
    <w:rsid w:val="00370D1F"/>
    <w:rsid w:val="00372EB4"/>
    <w:rsid w:val="003733C9"/>
    <w:rsid w:val="003737E0"/>
    <w:rsid w:val="0038610E"/>
    <w:rsid w:val="00397D64"/>
    <w:rsid w:val="003A4687"/>
    <w:rsid w:val="003A7D86"/>
    <w:rsid w:val="003B14C3"/>
    <w:rsid w:val="003B6802"/>
    <w:rsid w:val="003C0908"/>
    <w:rsid w:val="003C42D5"/>
    <w:rsid w:val="003C4DEC"/>
    <w:rsid w:val="003E245C"/>
    <w:rsid w:val="003E35A7"/>
    <w:rsid w:val="003E6766"/>
    <w:rsid w:val="003F501D"/>
    <w:rsid w:val="003F6CA6"/>
    <w:rsid w:val="003F79E2"/>
    <w:rsid w:val="00400860"/>
    <w:rsid w:val="00424C01"/>
    <w:rsid w:val="00444A55"/>
    <w:rsid w:val="004458F2"/>
    <w:rsid w:val="00447BAF"/>
    <w:rsid w:val="00451B0F"/>
    <w:rsid w:val="00452102"/>
    <w:rsid w:val="00460F87"/>
    <w:rsid w:val="00470F78"/>
    <w:rsid w:val="00470F7F"/>
    <w:rsid w:val="00472052"/>
    <w:rsid w:val="00472B69"/>
    <w:rsid w:val="00473D98"/>
    <w:rsid w:val="00491FA6"/>
    <w:rsid w:val="004971F3"/>
    <w:rsid w:val="004A0A4C"/>
    <w:rsid w:val="004A108F"/>
    <w:rsid w:val="004A1632"/>
    <w:rsid w:val="004A2E63"/>
    <w:rsid w:val="004A5900"/>
    <w:rsid w:val="004B0339"/>
    <w:rsid w:val="004B72C2"/>
    <w:rsid w:val="004C548A"/>
    <w:rsid w:val="004D2AF8"/>
    <w:rsid w:val="004D30BC"/>
    <w:rsid w:val="004D4170"/>
    <w:rsid w:val="004D6ECA"/>
    <w:rsid w:val="004F1AA1"/>
    <w:rsid w:val="004F3403"/>
    <w:rsid w:val="004F48E6"/>
    <w:rsid w:val="0050289D"/>
    <w:rsid w:val="00503FB0"/>
    <w:rsid w:val="005058C1"/>
    <w:rsid w:val="00511FBC"/>
    <w:rsid w:val="00514DDB"/>
    <w:rsid w:val="00516E83"/>
    <w:rsid w:val="005322B9"/>
    <w:rsid w:val="005422AA"/>
    <w:rsid w:val="00547139"/>
    <w:rsid w:val="005473FE"/>
    <w:rsid w:val="00552C9C"/>
    <w:rsid w:val="005541B8"/>
    <w:rsid w:val="005614CD"/>
    <w:rsid w:val="00576C98"/>
    <w:rsid w:val="005802B7"/>
    <w:rsid w:val="005805B1"/>
    <w:rsid w:val="00582770"/>
    <w:rsid w:val="0058536F"/>
    <w:rsid w:val="005A34DC"/>
    <w:rsid w:val="005A42D4"/>
    <w:rsid w:val="005A4B8A"/>
    <w:rsid w:val="005A65B9"/>
    <w:rsid w:val="005A6C52"/>
    <w:rsid w:val="005B291D"/>
    <w:rsid w:val="005B6954"/>
    <w:rsid w:val="005C3C2F"/>
    <w:rsid w:val="005C653C"/>
    <w:rsid w:val="005D570E"/>
    <w:rsid w:val="005E0FE5"/>
    <w:rsid w:val="005E23F7"/>
    <w:rsid w:val="005E3CBD"/>
    <w:rsid w:val="005E66BF"/>
    <w:rsid w:val="005E67BC"/>
    <w:rsid w:val="005E68E0"/>
    <w:rsid w:val="005E72DF"/>
    <w:rsid w:val="005F0816"/>
    <w:rsid w:val="0060653E"/>
    <w:rsid w:val="006074A2"/>
    <w:rsid w:val="00610425"/>
    <w:rsid w:val="00611C26"/>
    <w:rsid w:val="006135D4"/>
    <w:rsid w:val="006146F6"/>
    <w:rsid w:val="00615029"/>
    <w:rsid w:val="006207A8"/>
    <w:rsid w:val="00620DED"/>
    <w:rsid w:val="00635D2D"/>
    <w:rsid w:val="006406F7"/>
    <w:rsid w:val="00643C3B"/>
    <w:rsid w:val="00647119"/>
    <w:rsid w:val="00654519"/>
    <w:rsid w:val="006647D9"/>
    <w:rsid w:val="00665544"/>
    <w:rsid w:val="0066786A"/>
    <w:rsid w:val="006710B0"/>
    <w:rsid w:val="00672635"/>
    <w:rsid w:val="006924C1"/>
    <w:rsid w:val="00694A37"/>
    <w:rsid w:val="006A01D2"/>
    <w:rsid w:val="006A069A"/>
    <w:rsid w:val="006A4D6B"/>
    <w:rsid w:val="006A5107"/>
    <w:rsid w:val="006B4310"/>
    <w:rsid w:val="006B572C"/>
    <w:rsid w:val="006B7765"/>
    <w:rsid w:val="006C030E"/>
    <w:rsid w:val="006D1200"/>
    <w:rsid w:val="006D1296"/>
    <w:rsid w:val="006D514E"/>
    <w:rsid w:val="006E321F"/>
    <w:rsid w:val="006E733C"/>
    <w:rsid w:val="006F0928"/>
    <w:rsid w:val="006F1099"/>
    <w:rsid w:val="006F1B24"/>
    <w:rsid w:val="006F2377"/>
    <w:rsid w:val="006F4F20"/>
    <w:rsid w:val="006F7D54"/>
    <w:rsid w:val="007045A4"/>
    <w:rsid w:val="0070516B"/>
    <w:rsid w:val="00717748"/>
    <w:rsid w:val="00717F20"/>
    <w:rsid w:val="00720B52"/>
    <w:rsid w:val="00725CCE"/>
    <w:rsid w:val="0073098B"/>
    <w:rsid w:val="007314E8"/>
    <w:rsid w:val="007334CB"/>
    <w:rsid w:val="00735008"/>
    <w:rsid w:val="00736D41"/>
    <w:rsid w:val="0074530D"/>
    <w:rsid w:val="007459D4"/>
    <w:rsid w:val="00745E0A"/>
    <w:rsid w:val="00750EF6"/>
    <w:rsid w:val="007535CB"/>
    <w:rsid w:val="00756E5B"/>
    <w:rsid w:val="0075767B"/>
    <w:rsid w:val="007624FC"/>
    <w:rsid w:val="00765424"/>
    <w:rsid w:val="00767FF4"/>
    <w:rsid w:val="00773056"/>
    <w:rsid w:val="00773BF9"/>
    <w:rsid w:val="00775992"/>
    <w:rsid w:val="00775B55"/>
    <w:rsid w:val="00776740"/>
    <w:rsid w:val="0077691A"/>
    <w:rsid w:val="00781353"/>
    <w:rsid w:val="00781745"/>
    <w:rsid w:val="007958B7"/>
    <w:rsid w:val="007A0B42"/>
    <w:rsid w:val="007A6637"/>
    <w:rsid w:val="007B002F"/>
    <w:rsid w:val="007B700B"/>
    <w:rsid w:val="007C53D4"/>
    <w:rsid w:val="007C64DE"/>
    <w:rsid w:val="007C7373"/>
    <w:rsid w:val="007D0645"/>
    <w:rsid w:val="007E1DB0"/>
    <w:rsid w:val="007E2F2E"/>
    <w:rsid w:val="007F04AA"/>
    <w:rsid w:val="007F2313"/>
    <w:rsid w:val="00800687"/>
    <w:rsid w:val="00804D83"/>
    <w:rsid w:val="00805962"/>
    <w:rsid w:val="0080668E"/>
    <w:rsid w:val="00812BA2"/>
    <w:rsid w:val="00813A4A"/>
    <w:rsid w:val="00813F2D"/>
    <w:rsid w:val="00824F47"/>
    <w:rsid w:val="00832ABD"/>
    <w:rsid w:val="00835D1C"/>
    <w:rsid w:val="0084163A"/>
    <w:rsid w:val="00845DFF"/>
    <w:rsid w:val="008536A5"/>
    <w:rsid w:val="00853CAB"/>
    <w:rsid w:val="00855EF9"/>
    <w:rsid w:val="008608EE"/>
    <w:rsid w:val="008618F4"/>
    <w:rsid w:val="00885B77"/>
    <w:rsid w:val="00887D47"/>
    <w:rsid w:val="00891406"/>
    <w:rsid w:val="00894D52"/>
    <w:rsid w:val="00897C81"/>
    <w:rsid w:val="008A4E5B"/>
    <w:rsid w:val="008A522B"/>
    <w:rsid w:val="008A6318"/>
    <w:rsid w:val="008A7392"/>
    <w:rsid w:val="008B1466"/>
    <w:rsid w:val="008B5E74"/>
    <w:rsid w:val="008B7914"/>
    <w:rsid w:val="008C2ADF"/>
    <w:rsid w:val="008D2E8D"/>
    <w:rsid w:val="008D33D6"/>
    <w:rsid w:val="008D56D1"/>
    <w:rsid w:val="008D5F82"/>
    <w:rsid w:val="008E0B6E"/>
    <w:rsid w:val="008E376B"/>
    <w:rsid w:val="008E546D"/>
    <w:rsid w:val="008E62A1"/>
    <w:rsid w:val="008E70D1"/>
    <w:rsid w:val="008F1123"/>
    <w:rsid w:val="008F4620"/>
    <w:rsid w:val="00914E39"/>
    <w:rsid w:val="00914EC4"/>
    <w:rsid w:val="00916428"/>
    <w:rsid w:val="00920713"/>
    <w:rsid w:val="00923AFD"/>
    <w:rsid w:val="00924E13"/>
    <w:rsid w:val="0093036B"/>
    <w:rsid w:val="00930AE0"/>
    <w:rsid w:val="00931135"/>
    <w:rsid w:val="00932130"/>
    <w:rsid w:val="0093733B"/>
    <w:rsid w:val="00945443"/>
    <w:rsid w:val="00952D18"/>
    <w:rsid w:val="009537C0"/>
    <w:rsid w:val="0096135B"/>
    <w:rsid w:val="0096339D"/>
    <w:rsid w:val="00965172"/>
    <w:rsid w:val="00967080"/>
    <w:rsid w:val="0097780F"/>
    <w:rsid w:val="009811A2"/>
    <w:rsid w:val="00997159"/>
    <w:rsid w:val="009971AB"/>
    <w:rsid w:val="009977F3"/>
    <w:rsid w:val="009A4DFD"/>
    <w:rsid w:val="009A6484"/>
    <w:rsid w:val="009A7363"/>
    <w:rsid w:val="009B0D45"/>
    <w:rsid w:val="009B1010"/>
    <w:rsid w:val="009B36EB"/>
    <w:rsid w:val="009B3F92"/>
    <w:rsid w:val="009B3FD8"/>
    <w:rsid w:val="009C728B"/>
    <w:rsid w:val="009D4D84"/>
    <w:rsid w:val="009E04C4"/>
    <w:rsid w:val="009E1EDC"/>
    <w:rsid w:val="009E3FCD"/>
    <w:rsid w:val="009E6308"/>
    <w:rsid w:val="009F066B"/>
    <w:rsid w:val="009F20DD"/>
    <w:rsid w:val="009F23B3"/>
    <w:rsid w:val="009F3E54"/>
    <w:rsid w:val="009F77FA"/>
    <w:rsid w:val="00A00554"/>
    <w:rsid w:val="00A01205"/>
    <w:rsid w:val="00A036BA"/>
    <w:rsid w:val="00A061CE"/>
    <w:rsid w:val="00A068D4"/>
    <w:rsid w:val="00A10132"/>
    <w:rsid w:val="00A172B3"/>
    <w:rsid w:val="00A243B2"/>
    <w:rsid w:val="00A32C70"/>
    <w:rsid w:val="00A33FD3"/>
    <w:rsid w:val="00A37790"/>
    <w:rsid w:val="00A43FA7"/>
    <w:rsid w:val="00A441FE"/>
    <w:rsid w:val="00A44A95"/>
    <w:rsid w:val="00A52A66"/>
    <w:rsid w:val="00A52C5F"/>
    <w:rsid w:val="00A57A25"/>
    <w:rsid w:val="00A607F5"/>
    <w:rsid w:val="00A6386F"/>
    <w:rsid w:val="00A63B2A"/>
    <w:rsid w:val="00A65E9D"/>
    <w:rsid w:val="00A70EDD"/>
    <w:rsid w:val="00A747D1"/>
    <w:rsid w:val="00A750E9"/>
    <w:rsid w:val="00A765C6"/>
    <w:rsid w:val="00A80D21"/>
    <w:rsid w:val="00A8684B"/>
    <w:rsid w:val="00A9223A"/>
    <w:rsid w:val="00A93FA7"/>
    <w:rsid w:val="00A973A8"/>
    <w:rsid w:val="00AA12B5"/>
    <w:rsid w:val="00AA18B9"/>
    <w:rsid w:val="00AB225E"/>
    <w:rsid w:val="00AB2595"/>
    <w:rsid w:val="00AB5B1E"/>
    <w:rsid w:val="00AC0A47"/>
    <w:rsid w:val="00AC175E"/>
    <w:rsid w:val="00AC4190"/>
    <w:rsid w:val="00AC71A9"/>
    <w:rsid w:val="00AC7FF3"/>
    <w:rsid w:val="00AD1F31"/>
    <w:rsid w:val="00AD5260"/>
    <w:rsid w:val="00AD6C12"/>
    <w:rsid w:val="00AD7561"/>
    <w:rsid w:val="00AD794E"/>
    <w:rsid w:val="00AF1AC2"/>
    <w:rsid w:val="00AF1D17"/>
    <w:rsid w:val="00AF2F62"/>
    <w:rsid w:val="00AF4016"/>
    <w:rsid w:val="00AF5BE9"/>
    <w:rsid w:val="00B02DD1"/>
    <w:rsid w:val="00B10B5E"/>
    <w:rsid w:val="00B11DB6"/>
    <w:rsid w:val="00B145D5"/>
    <w:rsid w:val="00B14B97"/>
    <w:rsid w:val="00B21C59"/>
    <w:rsid w:val="00B23A86"/>
    <w:rsid w:val="00B23BD4"/>
    <w:rsid w:val="00B263DD"/>
    <w:rsid w:val="00B330A4"/>
    <w:rsid w:val="00B3540C"/>
    <w:rsid w:val="00B357A2"/>
    <w:rsid w:val="00B4111F"/>
    <w:rsid w:val="00B47BD2"/>
    <w:rsid w:val="00B5058E"/>
    <w:rsid w:val="00B50667"/>
    <w:rsid w:val="00B62402"/>
    <w:rsid w:val="00B67757"/>
    <w:rsid w:val="00B72742"/>
    <w:rsid w:val="00B75E8E"/>
    <w:rsid w:val="00B763D0"/>
    <w:rsid w:val="00B76AED"/>
    <w:rsid w:val="00B96B16"/>
    <w:rsid w:val="00BA439F"/>
    <w:rsid w:val="00BA6157"/>
    <w:rsid w:val="00BB40B5"/>
    <w:rsid w:val="00BB50D5"/>
    <w:rsid w:val="00BB79A4"/>
    <w:rsid w:val="00BC2D2B"/>
    <w:rsid w:val="00BC318E"/>
    <w:rsid w:val="00BC47AE"/>
    <w:rsid w:val="00BD0A24"/>
    <w:rsid w:val="00BD3195"/>
    <w:rsid w:val="00BD5513"/>
    <w:rsid w:val="00BD5B4B"/>
    <w:rsid w:val="00BF0EE1"/>
    <w:rsid w:val="00BF3865"/>
    <w:rsid w:val="00C007CE"/>
    <w:rsid w:val="00C03855"/>
    <w:rsid w:val="00C14F1D"/>
    <w:rsid w:val="00C15C7D"/>
    <w:rsid w:val="00C1687E"/>
    <w:rsid w:val="00C244FA"/>
    <w:rsid w:val="00C27EAF"/>
    <w:rsid w:val="00C27F13"/>
    <w:rsid w:val="00C321D7"/>
    <w:rsid w:val="00C32412"/>
    <w:rsid w:val="00C32895"/>
    <w:rsid w:val="00C41FBD"/>
    <w:rsid w:val="00C4387F"/>
    <w:rsid w:val="00C43F53"/>
    <w:rsid w:val="00C45B54"/>
    <w:rsid w:val="00C46844"/>
    <w:rsid w:val="00C47AE0"/>
    <w:rsid w:val="00C51584"/>
    <w:rsid w:val="00C51E36"/>
    <w:rsid w:val="00C54ADA"/>
    <w:rsid w:val="00C60A1E"/>
    <w:rsid w:val="00C64481"/>
    <w:rsid w:val="00C65A7A"/>
    <w:rsid w:val="00C75CB1"/>
    <w:rsid w:val="00C764B0"/>
    <w:rsid w:val="00C77EAE"/>
    <w:rsid w:val="00C859FA"/>
    <w:rsid w:val="00C9589C"/>
    <w:rsid w:val="00C95BAF"/>
    <w:rsid w:val="00CA0892"/>
    <w:rsid w:val="00CA213D"/>
    <w:rsid w:val="00CA3CE2"/>
    <w:rsid w:val="00CA65B6"/>
    <w:rsid w:val="00CB09E7"/>
    <w:rsid w:val="00CB7D54"/>
    <w:rsid w:val="00CD3C4D"/>
    <w:rsid w:val="00CD4256"/>
    <w:rsid w:val="00CE3653"/>
    <w:rsid w:val="00CE38E4"/>
    <w:rsid w:val="00CF4FC2"/>
    <w:rsid w:val="00CF64EC"/>
    <w:rsid w:val="00D00E22"/>
    <w:rsid w:val="00D02105"/>
    <w:rsid w:val="00D038CA"/>
    <w:rsid w:val="00D06867"/>
    <w:rsid w:val="00D11039"/>
    <w:rsid w:val="00D21592"/>
    <w:rsid w:val="00D23207"/>
    <w:rsid w:val="00D23CC0"/>
    <w:rsid w:val="00D27E7A"/>
    <w:rsid w:val="00D27F72"/>
    <w:rsid w:val="00D31033"/>
    <w:rsid w:val="00D34BF3"/>
    <w:rsid w:val="00D4321A"/>
    <w:rsid w:val="00D45B82"/>
    <w:rsid w:val="00D46E2B"/>
    <w:rsid w:val="00D535C2"/>
    <w:rsid w:val="00D54A24"/>
    <w:rsid w:val="00D613A1"/>
    <w:rsid w:val="00D652F5"/>
    <w:rsid w:val="00D66212"/>
    <w:rsid w:val="00D76EBA"/>
    <w:rsid w:val="00D82159"/>
    <w:rsid w:val="00D84E66"/>
    <w:rsid w:val="00D91CDC"/>
    <w:rsid w:val="00D93261"/>
    <w:rsid w:val="00D9411A"/>
    <w:rsid w:val="00DA1325"/>
    <w:rsid w:val="00DA2DF0"/>
    <w:rsid w:val="00DB1722"/>
    <w:rsid w:val="00DB6F01"/>
    <w:rsid w:val="00DC0AE5"/>
    <w:rsid w:val="00DD0141"/>
    <w:rsid w:val="00DD45E5"/>
    <w:rsid w:val="00DD6671"/>
    <w:rsid w:val="00DD7646"/>
    <w:rsid w:val="00DE402C"/>
    <w:rsid w:val="00DE7DD3"/>
    <w:rsid w:val="00DF021D"/>
    <w:rsid w:val="00DF0776"/>
    <w:rsid w:val="00DF44C4"/>
    <w:rsid w:val="00E0271B"/>
    <w:rsid w:val="00E0437E"/>
    <w:rsid w:val="00E07EFC"/>
    <w:rsid w:val="00E10F53"/>
    <w:rsid w:val="00E13DC9"/>
    <w:rsid w:val="00E158C5"/>
    <w:rsid w:val="00E159AC"/>
    <w:rsid w:val="00E2215A"/>
    <w:rsid w:val="00E30C10"/>
    <w:rsid w:val="00E3539E"/>
    <w:rsid w:val="00E37716"/>
    <w:rsid w:val="00E42FD7"/>
    <w:rsid w:val="00E47EEF"/>
    <w:rsid w:val="00E72473"/>
    <w:rsid w:val="00E83FA9"/>
    <w:rsid w:val="00E8559E"/>
    <w:rsid w:val="00E90399"/>
    <w:rsid w:val="00E95E89"/>
    <w:rsid w:val="00E96431"/>
    <w:rsid w:val="00EA0949"/>
    <w:rsid w:val="00EA4E07"/>
    <w:rsid w:val="00EA73B6"/>
    <w:rsid w:val="00EA74E9"/>
    <w:rsid w:val="00EA7A5E"/>
    <w:rsid w:val="00EB11AD"/>
    <w:rsid w:val="00EB4689"/>
    <w:rsid w:val="00EB5C6D"/>
    <w:rsid w:val="00EB6CCB"/>
    <w:rsid w:val="00EC7EDF"/>
    <w:rsid w:val="00ED24BC"/>
    <w:rsid w:val="00EF195B"/>
    <w:rsid w:val="00EF4295"/>
    <w:rsid w:val="00EF6563"/>
    <w:rsid w:val="00F02C1C"/>
    <w:rsid w:val="00F06339"/>
    <w:rsid w:val="00F10BA7"/>
    <w:rsid w:val="00F1572E"/>
    <w:rsid w:val="00F15863"/>
    <w:rsid w:val="00F16831"/>
    <w:rsid w:val="00F175F2"/>
    <w:rsid w:val="00F17B86"/>
    <w:rsid w:val="00F20C50"/>
    <w:rsid w:val="00F24AF3"/>
    <w:rsid w:val="00F333D2"/>
    <w:rsid w:val="00F3397D"/>
    <w:rsid w:val="00F34DC8"/>
    <w:rsid w:val="00F447FE"/>
    <w:rsid w:val="00F4591C"/>
    <w:rsid w:val="00F51C6B"/>
    <w:rsid w:val="00F55293"/>
    <w:rsid w:val="00F5592B"/>
    <w:rsid w:val="00F60D65"/>
    <w:rsid w:val="00F63CA2"/>
    <w:rsid w:val="00F64894"/>
    <w:rsid w:val="00F734DE"/>
    <w:rsid w:val="00F764F4"/>
    <w:rsid w:val="00F76CA1"/>
    <w:rsid w:val="00F8174A"/>
    <w:rsid w:val="00F82A21"/>
    <w:rsid w:val="00F87855"/>
    <w:rsid w:val="00F96A93"/>
    <w:rsid w:val="00FA4815"/>
    <w:rsid w:val="00FA6651"/>
    <w:rsid w:val="00FB24F2"/>
    <w:rsid w:val="00FB254B"/>
    <w:rsid w:val="00FB5565"/>
    <w:rsid w:val="00FC5554"/>
    <w:rsid w:val="00FC6B63"/>
    <w:rsid w:val="00FC6EF6"/>
    <w:rsid w:val="00FD4592"/>
    <w:rsid w:val="00FD7AB3"/>
    <w:rsid w:val="00FE3ACD"/>
    <w:rsid w:val="00FE71EF"/>
    <w:rsid w:val="00FF2BCF"/>
    <w:rsid w:val="00FF3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3E852C"/>
  <w15:docId w15:val="{435B876E-F7A2-4571-83A9-1906F95A3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07CE"/>
  </w:style>
  <w:style w:type="paragraph" w:styleId="Heading1">
    <w:name w:val="heading 1"/>
    <w:basedOn w:val="Normal"/>
    <w:next w:val="Normal"/>
    <w:link w:val="Heading1Char"/>
    <w:uiPriority w:val="9"/>
    <w:qFormat/>
    <w:rsid w:val="00FB25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25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254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254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254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B254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tablebullet">
    <w:name w:val="table bullet"/>
    <w:basedOn w:val="ListParagraph"/>
    <w:qFormat/>
    <w:rsid w:val="00FB254B"/>
    <w:pPr>
      <w:numPr>
        <w:numId w:val="1"/>
      </w:numPr>
      <w:tabs>
        <w:tab w:val="left" w:pos="317"/>
        <w:tab w:val="num" w:pos="360"/>
      </w:tabs>
      <w:spacing w:after="0" w:line="240" w:lineRule="auto"/>
      <w:ind w:left="317" w:hanging="270"/>
    </w:pPr>
    <w:rPr>
      <w:rFonts w:ascii="Arial" w:hAnsi="Arial" w:cs="Arial"/>
      <w:sz w:val="18"/>
      <w:szCs w:val="18"/>
    </w:rPr>
  </w:style>
  <w:style w:type="paragraph" w:customStyle="1" w:styleId="body">
    <w:name w:val="body"/>
    <w:basedOn w:val="Normal"/>
    <w:qFormat/>
    <w:rsid w:val="00FB254B"/>
    <w:pPr>
      <w:spacing w:after="0" w:line="240" w:lineRule="auto"/>
    </w:pPr>
    <w:rPr>
      <w:rFonts w:ascii="Verdana" w:hAnsi="Verdana"/>
      <w:sz w:val="20"/>
    </w:rPr>
  </w:style>
  <w:style w:type="paragraph" w:customStyle="1" w:styleId="body10">
    <w:name w:val="body 10"/>
    <w:basedOn w:val="body"/>
    <w:qFormat/>
    <w:rsid w:val="00FB254B"/>
    <w:rPr>
      <w:szCs w:val="20"/>
    </w:rPr>
  </w:style>
  <w:style w:type="paragraph" w:customStyle="1" w:styleId="itemnumber">
    <w:name w:val="item number"/>
    <w:basedOn w:val="body"/>
    <w:qFormat/>
    <w:rsid w:val="00FB254B"/>
    <w:pPr>
      <w:numPr>
        <w:numId w:val="2"/>
      </w:numPr>
    </w:pPr>
  </w:style>
  <w:style w:type="paragraph" w:customStyle="1" w:styleId="tablebulletVerdana">
    <w:name w:val="table bullet Verdana"/>
    <w:basedOn w:val="Normal"/>
    <w:qFormat/>
    <w:rsid w:val="00FB254B"/>
    <w:pPr>
      <w:numPr>
        <w:numId w:val="3"/>
      </w:numPr>
      <w:tabs>
        <w:tab w:val="left" w:pos="317"/>
      </w:tabs>
      <w:spacing w:after="0" w:line="240" w:lineRule="auto"/>
      <w:contextualSpacing/>
    </w:pPr>
    <w:rPr>
      <w:rFonts w:ascii="Verdana" w:hAnsi="Verdana" w:cstheme="minorHAnsi"/>
      <w:sz w:val="20"/>
      <w:szCs w:val="20"/>
    </w:rPr>
  </w:style>
  <w:style w:type="paragraph" w:styleId="ListParagraph">
    <w:name w:val="List Paragraph"/>
    <w:basedOn w:val="Normal"/>
    <w:uiPriority w:val="34"/>
    <w:qFormat/>
    <w:rsid w:val="00FB25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25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254B"/>
  </w:style>
  <w:style w:type="paragraph" w:styleId="Footer">
    <w:name w:val="footer"/>
    <w:basedOn w:val="Normal"/>
    <w:link w:val="FooterChar"/>
    <w:uiPriority w:val="99"/>
    <w:unhideWhenUsed/>
    <w:rsid w:val="00FB25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254B"/>
  </w:style>
  <w:style w:type="table" w:styleId="TableGrid">
    <w:name w:val="Table Grid"/>
    <w:basedOn w:val="TableNormal"/>
    <w:uiPriority w:val="39"/>
    <w:rsid w:val="000062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D33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33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33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3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3D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3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D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30D6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9589C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D46E2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D4D84"/>
    <w:pPr>
      <w:spacing w:after="0" w:line="240" w:lineRule="auto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B75E8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75E8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75E8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920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FEF38-6F08-4350-94CB-E6ECB73E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aver, Danielle</dc:creator>
  <cp:lastModifiedBy>Henderson, Mardi</cp:lastModifiedBy>
  <cp:revision>3</cp:revision>
  <cp:lastPrinted>2018-09-27T19:18:00Z</cp:lastPrinted>
  <dcterms:created xsi:type="dcterms:W3CDTF">2020-02-05T16:57:00Z</dcterms:created>
  <dcterms:modified xsi:type="dcterms:W3CDTF">2020-02-05T17:07:00Z</dcterms:modified>
  <cp:contentStatus/>
</cp:coreProperties>
</file>